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95944" w14:textId="77777777" w:rsidR="00DE434A" w:rsidRPr="001B404A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1B404A">
        <w:rPr>
          <w:b/>
          <w:caps/>
          <w:sz w:val="28"/>
          <w:szCs w:val="28"/>
        </w:rPr>
        <w:t>Curriculum Vitae</w:t>
      </w:r>
    </w:p>
    <w:p w14:paraId="0772537C" w14:textId="7A941B2A" w:rsidR="00C01342" w:rsidRPr="001B404A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B404A">
        <w:rPr>
          <w:b/>
          <w:cap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100C3" wp14:editId="74A6E498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D85682" w14:textId="75940639" w:rsidR="00642610" w:rsidRPr="00642610" w:rsidRDefault="00A546FB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12EB90" wp14:editId="2E286B51">
                                  <wp:extent cx="1104900" cy="1496060"/>
                                  <wp:effectExtent l="0" t="0" r="0" b="889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8">
                                                    <a14:imgEffect>
                                                      <a14:brightnessContrast bright="40000" contrast="2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1496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100C3"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14:paraId="36D85682" w14:textId="75940639" w:rsidR="00642610" w:rsidRPr="00642610" w:rsidRDefault="00A546FB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D12EB90" wp14:editId="2E286B51">
                            <wp:extent cx="1104900" cy="1496060"/>
                            <wp:effectExtent l="0" t="0" r="0" b="889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8">
                                              <a14:imgEffect>
                                                <a14:brightnessContrast bright="40000" contrast="2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1496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85FA5" w:rsidRPr="001B404A">
        <w:rPr>
          <w:rFonts w:ascii="Times New Roman" w:hAnsi="Times New Roman" w:cs="Times New Roman"/>
          <w:b/>
          <w:bCs/>
          <w:color w:val="auto"/>
          <w:sz w:val="28"/>
          <w:szCs w:val="28"/>
        </w:rPr>
        <w:t>Alá Salem Ali Alnaimat</w:t>
      </w:r>
    </w:p>
    <w:p w14:paraId="47F95DFD" w14:textId="7022FEDD" w:rsidR="00F85503" w:rsidRPr="001B404A" w:rsidRDefault="00515047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1B404A">
        <w:rPr>
          <w:rFonts w:ascii="Times New Roman" w:hAnsi="Times New Roman" w:cs="Times New Roman"/>
          <w:bCs/>
          <w:color w:val="auto"/>
          <w:sz w:val="28"/>
          <w:szCs w:val="28"/>
        </w:rPr>
        <w:t>June</w:t>
      </w:r>
      <w:r w:rsidR="00642610" w:rsidRPr="001B404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14:paraId="4497979D" w14:textId="77777777" w:rsidR="001F7801" w:rsidRPr="001B404A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 xml:space="preserve">Personal </w:t>
      </w:r>
      <w:r w:rsidR="002520CC" w:rsidRPr="001B404A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1B404A" w:rsidRPr="001B404A" w14:paraId="739268C0" w14:textId="77777777" w:rsidTr="004D192A">
        <w:tc>
          <w:tcPr>
            <w:tcW w:w="1365" w:type="pct"/>
            <w:vAlign w:val="center"/>
          </w:tcPr>
          <w:p w14:paraId="06A040AC" w14:textId="77777777" w:rsidR="001F7801" w:rsidRPr="001B404A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4CDDC9C5" w14:textId="77777777" w:rsidR="001F7801" w:rsidRPr="001B404A" w:rsidRDefault="001F7801" w:rsidP="00EE23DC">
            <w:pPr>
              <w:spacing w:line="360" w:lineRule="auto"/>
            </w:pPr>
            <w:r w:rsidRPr="001B404A">
              <w:t>Jordan</w:t>
            </w:r>
          </w:p>
        </w:tc>
      </w:tr>
      <w:tr w:rsidR="001B404A" w:rsidRPr="001B404A" w14:paraId="577C9D64" w14:textId="77777777" w:rsidTr="004D192A">
        <w:tc>
          <w:tcPr>
            <w:tcW w:w="1365" w:type="pct"/>
            <w:vAlign w:val="center"/>
          </w:tcPr>
          <w:p w14:paraId="52C973F4" w14:textId="77777777" w:rsidR="002F41DA" w:rsidRPr="001B404A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15722831" w14:textId="19E3E9AD" w:rsidR="002F41DA" w:rsidRPr="001B404A" w:rsidRDefault="00515047" w:rsidP="00EE23DC">
            <w:pPr>
              <w:spacing w:line="360" w:lineRule="auto"/>
            </w:pPr>
            <w:r w:rsidRPr="001B404A">
              <w:t>March</w:t>
            </w:r>
            <w:r w:rsidR="002F41DA" w:rsidRPr="001B404A">
              <w:t xml:space="preserve"> 2</w:t>
            </w:r>
            <w:r w:rsidRPr="001B404A">
              <w:t>8</w:t>
            </w:r>
            <w:r w:rsidR="002F41DA" w:rsidRPr="001B404A">
              <w:t>, 198</w:t>
            </w:r>
            <w:r w:rsidRPr="001B404A">
              <w:t>6</w:t>
            </w:r>
          </w:p>
        </w:tc>
      </w:tr>
      <w:tr w:rsidR="001B404A" w:rsidRPr="001B404A" w14:paraId="536EDF5C" w14:textId="77777777" w:rsidTr="004D192A">
        <w:tc>
          <w:tcPr>
            <w:tcW w:w="1365" w:type="pct"/>
            <w:vAlign w:val="center"/>
          </w:tcPr>
          <w:p w14:paraId="62AEEB01" w14:textId="77777777" w:rsidR="001F7801" w:rsidRPr="001B404A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6B7A71DB" w14:textId="4B2A7003" w:rsidR="001F7801" w:rsidRPr="001B404A" w:rsidRDefault="00515047" w:rsidP="00EE23DC">
            <w:pPr>
              <w:spacing w:line="360" w:lineRule="auto"/>
            </w:pPr>
            <w:r w:rsidRPr="001B404A">
              <w:t>Single</w:t>
            </w:r>
          </w:p>
        </w:tc>
      </w:tr>
      <w:tr w:rsidR="001B404A" w:rsidRPr="001B404A" w14:paraId="5CC1D8EC" w14:textId="77777777" w:rsidTr="004D192A">
        <w:tc>
          <w:tcPr>
            <w:tcW w:w="1365" w:type="pct"/>
            <w:vAlign w:val="center"/>
          </w:tcPr>
          <w:p w14:paraId="5F7BAF8D" w14:textId="77777777" w:rsidR="001F7801" w:rsidRPr="001B404A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270A99FA" w14:textId="77777777" w:rsidR="001F7801" w:rsidRPr="001B404A" w:rsidRDefault="001F7801" w:rsidP="00EE23DC">
            <w:pPr>
              <w:spacing w:line="360" w:lineRule="auto"/>
            </w:pPr>
            <w:r w:rsidRPr="001B404A">
              <w:t>Jordanian</w:t>
            </w:r>
          </w:p>
        </w:tc>
      </w:tr>
      <w:tr w:rsidR="001B404A" w:rsidRPr="001B404A" w14:paraId="27007D6F" w14:textId="77777777" w:rsidTr="004D192A">
        <w:tc>
          <w:tcPr>
            <w:tcW w:w="1365" w:type="pct"/>
          </w:tcPr>
          <w:p w14:paraId="13ABAC0E" w14:textId="77777777" w:rsidR="001F7801" w:rsidRPr="001B404A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3BF45227" w14:textId="7487A813" w:rsidR="001F7801" w:rsidRPr="001B404A" w:rsidRDefault="001F7801" w:rsidP="00EE23DC">
            <w:pPr>
              <w:spacing w:line="360" w:lineRule="auto"/>
            </w:pPr>
            <w:r w:rsidRPr="001B404A">
              <w:t>Department</w:t>
            </w:r>
            <w:r w:rsidR="003A6A58" w:rsidRPr="001B404A">
              <w:t xml:space="preserve"> of </w:t>
            </w:r>
            <w:r w:rsidR="00515047" w:rsidRPr="001B404A">
              <w:t>Chemistry</w:t>
            </w:r>
            <w:r w:rsidRPr="001B404A">
              <w:t xml:space="preserve">, College of Science, Al-Hussein Bin Talal University, </w:t>
            </w:r>
            <w:proofErr w:type="spellStart"/>
            <w:r w:rsidRPr="001B404A">
              <w:t>Ma</w:t>
            </w:r>
            <w:r w:rsidR="00EE23DC" w:rsidRPr="001B404A">
              <w:t>′</w:t>
            </w:r>
            <w:r w:rsidRPr="001B404A">
              <w:t>an</w:t>
            </w:r>
            <w:proofErr w:type="spellEnd"/>
            <w:r w:rsidRPr="001B404A">
              <w:t>, Jordan. Phone: +962-3-2179000 Ext.:</w:t>
            </w:r>
            <w:proofErr w:type="spellStart"/>
            <w:r w:rsidRPr="001B404A">
              <w:rPr>
                <w:b/>
                <w:bCs/>
              </w:rPr>
              <w:t>xxxx</w:t>
            </w:r>
            <w:proofErr w:type="spellEnd"/>
            <w:r w:rsidRPr="001B404A">
              <w:t xml:space="preserve">, E-mail: </w:t>
            </w:r>
            <w:hyperlink r:id="rId9" w:history="1">
              <w:r w:rsidR="00515047" w:rsidRPr="001B404A">
                <w:rPr>
                  <w:rStyle w:val="Hyperlink"/>
                  <w:color w:val="auto"/>
                </w:rPr>
                <w:t>ala.alnaimat@ahu.edu.jo</w:t>
              </w:r>
            </w:hyperlink>
          </w:p>
        </w:tc>
      </w:tr>
      <w:tr w:rsidR="001B404A" w:rsidRPr="001B404A" w14:paraId="06612B7F" w14:textId="77777777" w:rsidTr="004D192A">
        <w:tc>
          <w:tcPr>
            <w:tcW w:w="1365" w:type="pct"/>
          </w:tcPr>
          <w:p w14:paraId="58D8C7F1" w14:textId="77777777" w:rsidR="004D192A" w:rsidRPr="001B404A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0F7B405F" w14:textId="360A32D2" w:rsidR="004D192A" w:rsidRPr="001B404A" w:rsidRDefault="004D192A" w:rsidP="004D192A">
            <w:pPr>
              <w:spacing w:line="360" w:lineRule="auto"/>
            </w:pPr>
            <w:r w:rsidRPr="001B404A">
              <w:t>Assistant Professor (20</w:t>
            </w:r>
            <w:r w:rsidR="00515047" w:rsidRPr="001B404A">
              <w:t>21</w:t>
            </w:r>
            <w:r w:rsidRPr="001B404A">
              <w:t>)</w:t>
            </w:r>
          </w:p>
        </w:tc>
      </w:tr>
      <w:tr w:rsidR="001B404A" w:rsidRPr="00A546FB" w14:paraId="07350761" w14:textId="77777777" w:rsidTr="004D192A">
        <w:tc>
          <w:tcPr>
            <w:tcW w:w="1365" w:type="pct"/>
          </w:tcPr>
          <w:p w14:paraId="58CE5657" w14:textId="77777777" w:rsidR="001F7801" w:rsidRPr="001B404A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6A0B9246" w14:textId="77777777" w:rsidR="003634FB" w:rsidRPr="001B404A" w:rsidRDefault="007871CC" w:rsidP="00EE23DC">
            <w:pPr>
              <w:spacing w:line="360" w:lineRule="auto"/>
              <w:rPr>
                <w:lang w:val="es-ES"/>
              </w:rPr>
            </w:pPr>
            <w:r w:rsidRPr="001B404A">
              <w:rPr>
                <w:lang w:val="es-ES"/>
              </w:rPr>
              <w:t>Al-</w:t>
            </w:r>
            <w:proofErr w:type="spellStart"/>
            <w:r w:rsidRPr="001B404A">
              <w:rPr>
                <w:lang w:val="es-ES"/>
              </w:rPr>
              <w:t>Farthakh</w:t>
            </w:r>
            <w:proofErr w:type="spellEnd"/>
            <w:r w:rsidRPr="001B404A">
              <w:rPr>
                <w:lang w:val="es-ES"/>
              </w:rPr>
              <w:t xml:space="preserve"> - </w:t>
            </w:r>
            <w:proofErr w:type="spellStart"/>
            <w:r w:rsidRPr="001B404A">
              <w:rPr>
                <w:lang w:val="es-ES"/>
              </w:rPr>
              <w:t>Maan</w:t>
            </w:r>
            <w:proofErr w:type="spellEnd"/>
            <w:r w:rsidR="001F7801" w:rsidRPr="001B404A">
              <w:rPr>
                <w:lang w:val="es-ES"/>
              </w:rPr>
              <w:t xml:space="preserve">, </w:t>
            </w:r>
            <w:proofErr w:type="spellStart"/>
            <w:r w:rsidR="001F7801" w:rsidRPr="001B404A">
              <w:rPr>
                <w:lang w:val="es-ES"/>
              </w:rPr>
              <w:t>Jordan</w:t>
            </w:r>
            <w:proofErr w:type="spellEnd"/>
            <w:r w:rsidR="001F7801" w:rsidRPr="001B404A">
              <w:rPr>
                <w:lang w:val="es-ES"/>
              </w:rPr>
              <w:t>.</w:t>
            </w:r>
          </w:p>
          <w:p w14:paraId="7ED33213" w14:textId="0CE50578" w:rsidR="001B404A" w:rsidRPr="001B404A" w:rsidRDefault="001F7801" w:rsidP="001B404A">
            <w:pPr>
              <w:spacing w:line="360" w:lineRule="auto"/>
              <w:rPr>
                <w:lang w:val="es-ES"/>
              </w:rPr>
            </w:pPr>
            <w:r w:rsidRPr="001B404A">
              <w:rPr>
                <w:lang w:val="es-ES"/>
              </w:rPr>
              <w:t xml:space="preserve"> E-mail: </w:t>
            </w:r>
            <w:r w:rsidR="007E28BB">
              <w:fldChar w:fldCharType="begin"/>
            </w:r>
            <w:r w:rsidR="007E28BB" w:rsidRPr="00A546FB">
              <w:rPr>
                <w:lang w:val="es-ES"/>
              </w:rPr>
              <w:instrText xml:space="preserve"> HYPERLINK "mailto:ala.alnaimat@ahu.edu.jo" </w:instrText>
            </w:r>
            <w:r w:rsidR="007E28BB">
              <w:fldChar w:fldCharType="separate"/>
            </w:r>
            <w:r w:rsidR="001B404A" w:rsidRPr="007E181E">
              <w:rPr>
                <w:rStyle w:val="Hyperlink"/>
                <w:lang w:val="es-ES"/>
              </w:rPr>
              <w:t>ala.alnaimat@ahu.edu.jo</w:t>
            </w:r>
            <w:r w:rsidR="007E28BB">
              <w:rPr>
                <w:rStyle w:val="Hyperlink"/>
                <w:lang w:val="es-ES"/>
              </w:rPr>
              <w:fldChar w:fldCharType="end"/>
            </w:r>
          </w:p>
        </w:tc>
      </w:tr>
    </w:tbl>
    <w:p w14:paraId="1868CD1D" w14:textId="77777777" w:rsidR="003A7509" w:rsidRPr="001B404A" w:rsidRDefault="003A7509" w:rsidP="00EE23DC">
      <w:pPr>
        <w:spacing w:line="360" w:lineRule="auto"/>
        <w:rPr>
          <w:rtl/>
        </w:rPr>
      </w:pPr>
    </w:p>
    <w:p w14:paraId="07917FD8" w14:textId="77777777" w:rsidR="0099155B" w:rsidRPr="001B404A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>Academic Qualifications</w:t>
      </w:r>
      <w:r w:rsidR="002520CC" w:rsidRPr="001B404A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B404A" w:rsidRPr="001B404A" w14:paraId="0DD68EAC" w14:textId="77777777" w:rsidTr="002520CC">
        <w:tc>
          <w:tcPr>
            <w:tcW w:w="986" w:type="pct"/>
          </w:tcPr>
          <w:p w14:paraId="73E23EAF" w14:textId="394F06CA" w:rsidR="001F7801" w:rsidRPr="001B404A" w:rsidRDefault="001F7801" w:rsidP="00EE23DC">
            <w:pPr>
              <w:spacing w:line="360" w:lineRule="auto"/>
              <w:ind w:left="34"/>
            </w:pPr>
            <w:r w:rsidRPr="001B404A">
              <w:rPr>
                <w:bCs/>
              </w:rPr>
              <w:t>20</w:t>
            </w:r>
            <w:r w:rsidR="003634FB" w:rsidRPr="001B404A">
              <w:rPr>
                <w:bCs/>
              </w:rPr>
              <w:t>15</w:t>
            </w:r>
            <w:r w:rsidRPr="001B404A">
              <w:rPr>
                <w:bCs/>
              </w:rPr>
              <w:t xml:space="preserve"> - 20</w:t>
            </w:r>
            <w:r w:rsidR="003634FB" w:rsidRPr="001B404A">
              <w:rPr>
                <w:bCs/>
              </w:rPr>
              <w:t>20</w:t>
            </w:r>
          </w:p>
        </w:tc>
        <w:tc>
          <w:tcPr>
            <w:tcW w:w="4014" w:type="pct"/>
          </w:tcPr>
          <w:p w14:paraId="498BA8C6" w14:textId="749A0149" w:rsidR="001F7801" w:rsidRPr="001B404A" w:rsidRDefault="007B3A4E" w:rsidP="00EE23DC">
            <w:pPr>
              <w:spacing w:line="360" w:lineRule="auto"/>
              <w:rPr>
                <w:bCs/>
              </w:rPr>
            </w:pPr>
            <w:r w:rsidRPr="001B404A">
              <w:rPr>
                <w:b/>
              </w:rPr>
              <w:t>Ph</w:t>
            </w:r>
            <w:r w:rsidR="00F86E50" w:rsidRPr="001B404A">
              <w:rPr>
                <w:b/>
              </w:rPr>
              <w:t>.</w:t>
            </w:r>
            <w:r w:rsidRPr="001B404A">
              <w:rPr>
                <w:b/>
              </w:rPr>
              <w:t>D</w:t>
            </w:r>
            <w:r w:rsidR="00F86E50" w:rsidRPr="001B404A">
              <w:rPr>
                <w:b/>
              </w:rPr>
              <w:t>.</w:t>
            </w:r>
            <w:r w:rsidRPr="001B404A">
              <w:rPr>
                <w:b/>
              </w:rPr>
              <w:t xml:space="preserve">, </w:t>
            </w:r>
            <w:r w:rsidRPr="001B404A">
              <w:rPr>
                <w:bCs/>
              </w:rPr>
              <w:t xml:space="preserve"> </w:t>
            </w:r>
            <w:r w:rsidR="00F86E50" w:rsidRPr="001B404A">
              <w:rPr>
                <w:bCs/>
              </w:rPr>
              <w:t>Analytical Chemistry,</w:t>
            </w:r>
            <w:r w:rsidRPr="001B404A">
              <w:rPr>
                <w:bCs/>
              </w:rPr>
              <w:t xml:space="preserve"> </w:t>
            </w:r>
            <w:r w:rsidR="00F86E50" w:rsidRPr="001B404A">
              <w:rPr>
                <w:bCs/>
              </w:rPr>
              <w:t xml:space="preserve">University of </w:t>
            </w:r>
            <w:r w:rsidR="003634FB" w:rsidRPr="001B404A">
              <w:rPr>
                <w:bCs/>
              </w:rPr>
              <w:t>Santiago de Compostela</w:t>
            </w:r>
            <w:r w:rsidR="007B4B7E" w:rsidRPr="001B404A">
              <w:rPr>
                <w:bCs/>
              </w:rPr>
              <w:t xml:space="preserve">, </w:t>
            </w:r>
            <w:r w:rsidR="00986DD0" w:rsidRPr="001B404A">
              <w:rPr>
                <w:bCs/>
              </w:rPr>
              <w:t>Spain</w:t>
            </w:r>
          </w:p>
        </w:tc>
      </w:tr>
      <w:tr w:rsidR="001B404A" w:rsidRPr="001B404A" w14:paraId="7712AAF4" w14:textId="77777777" w:rsidTr="002520CC">
        <w:tc>
          <w:tcPr>
            <w:tcW w:w="986" w:type="pct"/>
          </w:tcPr>
          <w:p w14:paraId="11BC2AD9" w14:textId="5F4CF218" w:rsidR="00986DD0" w:rsidRPr="001B404A" w:rsidRDefault="00986DD0" w:rsidP="00986DD0">
            <w:pPr>
              <w:spacing w:line="360" w:lineRule="auto"/>
              <w:ind w:left="34"/>
              <w:rPr>
                <w:bCs/>
              </w:rPr>
            </w:pPr>
            <w:r w:rsidRPr="001B404A">
              <w:rPr>
                <w:bCs/>
              </w:rPr>
              <w:t>2014 – 2016</w:t>
            </w:r>
          </w:p>
          <w:p w14:paraId="7B2C0EAF" w14:textId="64DB45A0" w:rsidR="00986DD0" w:rsidRPr="001B404A" w:rsidRDefault="00986DD0" w:rsidP="00986DD0">
            <w:pPr>
              <w:spacing w:line="360" w:lineRule="auto"/>
              <w:ind w:left="34"/>
              <w:rPr>
                <w:bCs/>
              </w:rPr>
            </w:pPr>
            <w:r w:rsidRPr="001B404A">
              <w:rPr>
                <w:bCs/>
              </w:rPr>
              <w:t>2008 – 2014</w:t>
            </w:r>
          </w:p>
        </w:tc>
        <w:tc>
          <w:tcPr>
            <w:tcW w:w="4014" w:type="pct"/>
          </w:tcPr>
          <w:p w14:paraId="2E3951A5" w14:textId="77777777" w:rsidR="00986DD0" w:rsidRPr="001B404A" w:rsidRDefault="00986DD0" w:rsidP="00986DD0">
            <w:pPr>
              <w:spacing w:line="360" w:lineRule="auto"/>
              <w:rPr>
                <w:bCs/>
              </w:rPr>
            </w:pPr>
            <w:r w:rsidRPr="001B404A">
              <w:rPr>
                <w:b/>
              </w:rPr>
              <w:t xml:space="preserve">M.Sc., </w:t>
            </w:r>
            <w:r w:rsidRPr="001B404A">
              <w:rPr>
                <w:bCs/>
              </w:rPr>
              <w:t xml:space="preserve"> Analytical Chemistry, University of Santiago de Compostela, Spain</w:t>
            </w:r>
          </w:p>
          <w:p w14:paraId="643C443C" w14:textId="7599EA86" w:rsidR="00986DD0" w:rsidRPr="001B404A" w:rsidRDefault="00986DD0" w:rsidP="00986DD0">
            <w:pPr>
              <w:spacing w:line="360" w:lineRule="auto"/>
              <w:rPr>
                <w:bCs/>
              </w:rPr>
            </w:pPr>
            <w:r w:rsidRPr="001B404A">
              <w:rPr>
                <w:b/>
              </w:rPr>
              <w:t xml:space="preserve">M.Sc., </w:t>
            </w:r>
            <w:r w:rsidRPr="001B404A">
              <w:rPr>
                <w:bCs/>
              </w:rPr>
              <w:t xml:space="preserve"> Chemistry, </w:t>
            </w:r>
            <w:proofErr w:type="spellStart"/>
            <w:r w:rsidR="00AC0FA5" w:rsidRPr="001B404A">
              <w:rPr>
                <w:bCs/>
              </w:rPr>
              <w:t>Mutah</w:t>
            </w:r>
            <w:proofErr w:type="spellEnd"/>
            <w:r w:rsidR="00AC0FA5" w:rsidRPr="001B404A">
              <w:rPr>
                <w:bCs/>
              </w:rPr>
              <w:t xml:space="preserve"> </w:t>
            </w:r>
            <w:r w:rsidRPr="001B404A">
              <w:rPr>
                <w:bCs/>
              </w:rPr>
              <w:t>University,</w:t>
            </w:r>
            <w:r w:rsidR="00AC0FA5" w:rsidRPr="001B404A">
              <w:rPr>
                <w:bCs/>
              </w:rPr>
              <w:t xml:space="preserve"> Al-</w:t>
            </w:r>
            <w:proofErr w:type="spellStart"/>
            <w:r w:rsidR="00AC0FA5" w:rsidRPr="001B404A">
              <w:rPr>
                <w:bCs/>
              </w:rPr>
              <w:t>Karak</w:t>
            </w:r>
            <w:proofErr w:type="spellEnd"/>
            <w:r w:rsidR="00AC0FA5" w:rsidRPr="001B404A">
              <w:rPr>
                <w:bCs/>
              </w:rPr>
              <w:t xml:space="preserve">, </w:t>
            </w:r>
            <w:r w:rsidRPr="001B404A">
              <w:rPr>
                <w:bCs/>
              </w:rPr>
              <w:t xml:space="preserve"> </w:t>
            </w:r>
            <w:r w:rsidR="00AC0FA5" w:rsidRPr="001B404A">
              <w:rPr>
                <w:bCs/>
              </w:rPr>
              <w:t>Jordan</w:t>
            </w:r>
          </w:p>
        </w:tc>
      </w:tr>
      <w:tr w:rsidR="001B404A" w:rsidRPr="001B404A" w14:paraId="4495428A" w14:textId="77777777" w:rsidTr="002520CC">
        <w:tc>
          <w:tcPr>
            <w:tcW w:w="986" w:type="pct"/>
          </w:tcPr>
          <w:p w14:paraId="223547D5" w14:textId="77777777" w:rsidR="00986DD0" w:rsidRPr="001B404A" w:rsidRDefault="00986DD0" w:rsidP="00986DD0">
            <w:pPr>
              <w:spacing w:line="360" w:lineRule="auto"/>
              <w:ind w:left="34"/>
              <w:rPr>
                <w:b/>
                <w:bCs/>
              </w:rPr>
            </w:pPr>
            <w:r w:rsidRPr="001B404A">
              <w:rPr>
                <w:bCs/>
              </w:rPr>
              <w:t>2001 - 2005</w:t>
            </w:r>
          </w:p>
        </w:tc>
        <w:tc>
          <w:tcPr>
            <w:tcW w:w="4014" w:type="pct"/>
          </w:tcPr>
          <w:p w14:paraId="71116D26" w14:textId="1C232E3A" w:rsidR="00986DD0" w:rsidRPr="001B404A" w:rsidRDefault="00986DD0" w:rsidP="00986DD0">
            <w:pPr>
              <w:spacing w:line="360" w:lineRule="auto"/>
              <w:rPr>
                <w:bCs/>
              </w:rPr>
            </w:pPr>
            <w:r w:rsidRPr="001B404A">
              <w:rPr>
                <w:b/>
              </w:rPr>
              <w:t xml:space="preserve">B.Sc., </w:t>
            </w:r>
            <w:r w:rsidRPr="001B404A">
              <w:rPr>
                <w:bCs/>
              </w:rPr>
              <w:t xml:space="preserve"> Chemistry, </w:t>
            </w:r>
            <w:r w:rsidR="00AC0FA5" w:rsidRPr="001B404A">
              <w:rPr>
                <w:bCs/>
              </w:rPr>
              <w:t xml:space="preserve">Al-Hussein Bin Talal University, </w:t>
            </w:r>
            <w:proofErr w:type="spellStart"/>
            <w:r w:rsidR="00AC0FA5" w:rsidRPr="001B404A">
              <w:rPr>
                <w:bCs/>
              </w:rPr>
              <w:t>Ma′an</w:t>
            </w:r>
            <w:proofErr w:type="spellEnd"/>
            <w:r w:rsidR="00AC0FA5" w:rsidRPr="001B404A">
              <w:rPr>
                <w:bCs/>
              </w:rPr>
              <w:t>, Jordan</w:t>
            </w:r>
          </w:p>
        </w:tc>
      </w:tr>
    </w:tbl>
    <w:p w14:paraId="2D268C2A" w14:textId="77777777" w:rsidR="001A5915" w:rsidRPr="001B404A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14:paraId="3ADBED8B" w14:textId="77777777" w:rsidR="001A5915" w:rsidRPr="001B404A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 xml:space="preserve">Specialty </w:t>
      </w:r>
      <w:r w:rsidR="002520CC" w:rsidRPr="001B404A">
        <w:rPr>
          <w:b/>
          <w:smallCaps/>
          <w:sz w:val="28"/>
          <w:szCs w:val="28"/>
        </w:rPr>
        <w:t>_____________________</w:t>
      </w:r>
      <w:r w:rsidR="002F41DA" w:rsidRPr="001B404A">
        <w:rPr>
          <w:b/>
          <w:smallCaps/>
          <w:sz w:val="28"/>
          <w:szCs w:val="28"/>
        </w:rPr>
        <w:t>_____________________</w:t>
      </w:r>
      <w:r w:rsidR="002520CC" w:rsidRPr="001B404A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1B404A" w:rsidRPr="001B404A" w14:paraId="1422042B" w14:textId="77777777" w:rsidTr="002F41DA">
        <w:tc>
          <w:tcPr>
            <w:tcW w:w="1440" w:type="pct"/>
          </w:tcPr>
          <w:p w14:paraId="2234AF83" w14:textId="77777777" w:rsidR="002F41DA" w:rsidRPr="001B404A" w:rsidRDefault="002F41DA" w:rsidP="002F41DA">
            <w:pPr>
              <w:spacing w:line="360" w:lineRule="auto"/>
              <w:rPr>
                <w:bCs/>
              </w:rPr>
            </w:pPr>
            <w:r w:rsidRPr="001B404A">
              <w:rPr>
                <w:b/>
                <w:i/>
                <w:iCs/>
              </w:rPr>
              <w:t xml:space="preserve">General Specialization: </w:t>
            </w:r>
            <w:r w:rsidRPr="001B404A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14:paraId="5A3DE90A" w14:textId="77777777" w:rsidR="002F41DA" w:rsidRPr="001B404A" w:rsidRDefault="002F41DA" w:rsidP="001A5915">
            <w:pPr>
              <w:spacing w:line="360" w:lineRule="auto"/>
              <w:rPr>
                <w:bCs/>
              </w:rPr>
            </w:pPr>
            <w:r w:rsidRPr="001B404A">
              <w:rPr>
                <w:bCs/>
              </w:rPr>
              <w:t>Chemistry</w:t>
            </w:r>
          </w:p>
        </w:tc>
      </w:tr>
      <w:tr w:rsidR="002F41DA" w:rsidRPr="001B404A" w14:paraId="2E088B73" w14:textId="77777777" w:rsidTr="002F41DA">
        <w:tc>
          <w:tcPr>
            <w:tcW w:w="1440" w:type="pct"/>
          </w:tcPr>
          <w:p w14:paraId="7806AFCC" w14:textId="77777777" w:rsidR="002F41DA" w:rsidRPr="001B404A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1B404A">
              <w:rPr>
                <w:b/>
                <w:i/>
                <w:iCs/>
              </w:rPr>
              <w:t>Specialization</w:t>
            </w:r>
            <w:r w:rsidR="004D192A" w:rsidRPr="001B404A">
              <w:rPr>
                <w:b/>
                <w:i/>
                <w:iCs/>
              </w:rPr>
              <w:t xml:space="preserve"> </w:t>
            </w:r>
            <w:r w:rsidRPr="001B404A">
              <w:rPr>
                <w:b/>
                <w:i/>
                <w:iCs/>
              </w:rPr>
              <w:t>:</w:t>
            </w:r>
            <w:r w:rsidRPr="001B404A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14:paraId="33931E92" w14:textId="77777777" w:rsidR="002F41DA" w:rsidRPr="001B404A" w:rsidRDefault="002F41DA" w:rsidP="001A5915">
            <w:pPr>
              <w:spacing w:line="360" w:lineRule="auto"/>
              <w:rPr>
                <w:bCs/>
              </w:rPr>
            </w:pPr>
            <w:r w:rsidRPr="001B404A">
              <w:rPr>
                <w:bCs/>
              </w:rPr>
              <w:t>Analytical Chemistry</w:t>
            </w:r>
          </w:p>
        </w:tc>
      </w:tr>
    </w:tbl>
    <w:p w14:paraId="18DA8E66" w14:textId="77777777" w:rsidR="00EC4573" w:rsidRPr="001B404A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14:paraId="1395ADCF" w14:textId="77777777" w:rsidR="00A0200D" w:rsidRPr="001B404A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>Career History</w:t>
      </w:r>
      <w:r w:rsidR="002520CC" w:rsidRPr="001B404A">
        <w:rPr>
          <w:b/>
          <w:smallCaps/>
          <w:sz w:val="28"/>
          <w:szCs w:val="28"/>
        </w:rPr>
        <w:t xml:space="preserve"> </w:t>
      </w:r>
      <w:r w:rsidR="00074583" w:rsidRPr="001B404A">
        <w:rPr>
          <w:b/>
          <w:smallCaps/>
          <w:sz w:val="28"/>
          <w:szCs w:val="28"/>
        </w:rPr>
        <w:t>_______</w:t>
      </w:r>
      <w:r w:rsidR="002520CC" w:rsidRPr="001B404A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6239"/>
      </w:tblGrid>
      <w:tr w:rsidR="001B404A" w:rsidRPr="001B404A" w14:paraId="692D6223" w14:textId="77777777" w:rsidTr="00E402A7">
        <w:tc>
          <w:tcPr>
            <w:tcW w:w="1667" w:type="pct"/>
          </w:tcPr>
          <w:p w14:paraId="70398E00" w14:textId="1ED58440" w:rsidR="00D0484A" w:rsidRPr="001B404A" w:rsidRDefault="00E402A7" w:rsidP="00EE23DC">
            <w:pPr>
              <w:spacing w:line="360" w:lineRule="auto"/>
            </w:pPr>
            <w:r w:rsidRPr="001B404A">
              <w:t>January</w:t>
            </w:r>
            <w:r w:rsidR="00D0484A" w:rsidRPr="001B404A">
              <w:t xml:space="preserve"> 20</w:t>
            </w:r>
            <w:r w:rsidRPr="001B404A">
              <w:t>21</w:t>
            </w:r>
            <w:r w:rsidR="00D0484A" w:rsidRPr="001B404A">
              <w:t xml:space="preserve"> -Present</w:t>
            </w:r>
          </w:p>
        </w:tc>
        <w:tc>
          <w:tcPr>
            <w:tcW w:w="3333" w:type="pct"/>
          </w:tcPr>
          <w:p w14:paraId="6B0991DB" w14:textId="77777777" w:rsidR="00D0484A" w:rsidRPr="001B404A" w:rsidRDefault="00D0484A" w:rsidP="00EE23DC">
            <w:pPr>
              <w:spacing w:line="360" w:lineRule="auto"/>
              <w:rPr>
                <w:bCs/>
                <w:lang w:bidi="ar-JO"/>
              </w:rPr>
            </w:pPr>
            <w:r w:rsidRPr="001B404A">
              <w:rPr>
                <w:b/>
                <w:bCs/>
              </w:rPr>
              <w:t>Assistant Professor</w:t>
            </w:r>
            <w:r w:rsidRPr="001B404A">
              <w:rPr>
                <w:b/>
              </w:rPr>
              <w:t xml:space="preserve">, </w:t>
            </w:r>
            <w:r w:rsidR="004D5F02" w:rsidRPr="001B404A">
              <w:rPr>
                <w:bCs/>
              </w:rPr>
              <w:t>Department of Chemistry</w:t>
            </w:r>
            <w:r w:rsidR="004D5F02" w:rsidRPr="001B404A">
              <w:rPr>
                <w:b/>
              </w:rPr>
              <w:t xml:space="preserve">, </w:t>
            </w:r>
            <w:r w:rsidR="004D5F02" w:rsidRPr="001B404A">
              <w:rPr>
                <w:bCs/>
              </w:rPr>
              <w:t>College of Science</w:t>
            </w:r>
            <w:r w:rsidR="004D5F02" w:rsidRPr="001B404A">
              <w:rPr>
                <w:b/>
              </w:rPr>
              <w:t xml:space="preserve">, </w:t>
            </w:r>
            <w:r w:rsidRPr="001B404A">
              <w:rPr>
                <w:bCs/>
              </w:rPr>
              <w:t>Al-Hussein Bin Talal University,</w:t>
            </w:r>
            <w:r w:rsidR="004D5F02" w:rsidRPr="001B404A">
              <w:rPr>
                <w:bCs/>
              </w:rPr>
              <w:t xml:space="preserve"> </w:t>
            </w:r>
            <w:proofErr w:type="spellStart"/>
            <w:r w:rsidR="004D5F02" w:rsidRPr="001B404A">
              <w:rPr>
                <w:bCs/>
              </w:rPr>
              <w:t>Ma'an</w:t>
            </w:r>
            <w:proofErr w:type="spellEnd"/>
            <w:r w:rsidR="004D5F02" w:rsidRPr="001B404A">
              <w:rPr>
                <w:bCs/>
              </w:rPr>
              <w:t xml:space="preserve">, </w:t>
            </w:r>
            <w:r w:rsidRPr="001B404A">
              <w:rPr>
                <w:bCs/>
              </w:rPr>
              <w:t>Jordan</w:t>
            </w:r>
            <w:r w:rsidR="004D5F02" w:rsidRPr="001B404A">
              <w:rPr>
                <w:bCs/>
              </w:rPr>
              <w:t>.</w:t>
            </w:r>
          </w:p>
        </w:tc>
      </w:tr>
      <w:tr w:rsidR="001B404A" w:rsidRPr="001B404A" w14:paraId="1038C9D9" w14:textId="77777777" w:rsidTr="00E402A7">
        <w:tc>
          <w:tcPr>
            <w:tcW w:w="1667" w:type="pct"/>
          </w:tcPr>
          <w:p w14:paraId="0D1AC1FE" w14:textId="3ABB0594" w:rsidR="00E402A7" w:rsidRPr="001B404A" w:rsidRDefault="00E402A7" w:rsidP="00EE23DC">
            <w:pPr>
              <w:spacing w:line="360" w:lineRule="auto"/>
            </w:pPr>
            <w:r w:rsidRPr="001B404A">
              <w:lastRenderedPageBreak/>
              <w:t>January 2008 - April 2014</w:t>
            </w:r>
          </w:p>
        </w:tc>
        <w:tc>
          <w:tcPr>
            <w:tcW w:w="3333" w:type="pct"/>
          </w:tcPr>
          <w:p w14:paraId="5690E89E" w14:textId="7AD26938" w:rsidR="00E402A7" w:rsidRPr="001B404A" w:rsidRDefault="00E402A7" w:rsidP="004569FD">
            <w:pPr>
              <w:spacing w:line="360" w:lineRule="auto"/>
              <w:rPr>
                <w:bCs/>
              </w:rPr>
            </w:pPr>
            <w:r w:rsidRPr="001B404A">
              <w:rPr>
                <w:b/>
              </w:rPr>
              <w:t xml:space="preserve">Graduate Teaching Assistant/Assistant Instructor, </w:t>
            </w:r>
            <w:r w:rsidRPr="001B404A">
              <w:rPr>
                <w:bCs/>
              </w:rPr>
              <w:t>Faculty of science</w:t>
            </w:r>
            <w:r w:rsidRPr="001B404A">
              <w:rPr>
                <w:b/>
              </w:rPr>
              <w:t>,</w:t>
            </w:r>
            <w:r w:rsidRPr="001B404A">
              <w:rPr>
                <w:bCs/>
              </w:rPr>
              <w:t xml:space="preserve"> Chemistry departments, The University of Jordan, Amman, Jordan</w:t>
            </w:r>
          </w:p>
        </w:tc>
      </w:tr>
      <w:tr w:rsidR="001B404A" w:rsidRPr="001B404A" w14:paraId="47016144" w14:textId="77777777" w:rsidTr="00E402A7">
        <w:tc>
          <w:tcPr>
            <w:tcW w:w="1667" w:type="pct"/>
          </w:tcPr>
          <w:p w14:paraId="6DA43224" w14:textId="171C9E58" w:rsidR="00E402A7" w:rsidRPr="001B404A" w:rsidRDefault="00E402A7" w:rsidP="004569FD">
            <w:pPr>
              <w:spacing w:line="360" w:lineRule="auto"/>
            </w:pPr>
          </w:p>
        </w:tc>
        <w:tc>
          <w:tcPr>
            <w:tcW w:w="3333" w:type="pct"/>
          </w:tcPr>
          <w:p w14:paraId="4F2484A4" w14:textId="1CC39AF6" w:rsidR="00E402A7" w:rsidRPr="001B404A" w:rsidRDefault="00E402A7" w:rsidP="004569FD">
            <w:pPr>
              <w:spacing w:line="360" w:lineRule="auto"/>
              <w:rPr>
                <w:bCs/>
              </w:rPr>
            </w:pPr>
          </w:p>
        </w:tc>
      </w:tr>
    </w:tbl>
    <w:p w14:paraId="1AFD57CE" w14:textId="77777777" w:rsidR="003B41A4" w:rsidRPr="001B404A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041E351C" w14:textId="77777777" w:rsidR="005E363B" w:rsidRPr="001B404A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B404A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Administrative Experience</w:t>
      </w:r>
      <w:r w:rsidR="003D78ED" w:rsidRPr="001B404A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1B404A" w:rsidRPr="001B404A" w14:paraId="63EE044F" w14:textId="77777777" w:rsidTr="003D78ED">
        <w:tc>
          <w:tcPr>
            <w:tcW w:w="5000" w:type="pct"/>
            <w:gridSpan w:val="2"/>
          </w:tcPr>
          <w:p w14:paraId="68BADE46" w14:textId="77777777" w:rsidR="00007B22" w:rsidRPr="001B404A" w:rsidRDefault="00007B22" w:rsidP="00417603">
            <w:pPr>
              <w:spacing w:line="360" w:lineRule="auto"/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Committees</w:t>
            </w:r>
          </w:p>
        </w:tc>
      </w:tr>
      <w:tr w:rsidR="001B404A" w:rsidRPr="001B404A" w14:paraId="69958901" w14:textId="77777777" w:rsidTr="003D78ED">
        <w:tc>
          <w:tcPr>
            <w:tcW w:w="1592" w:type="pct"/>
          </w:tcPr>
          <w:p w14:paraId="3D284595" w14:textId="740A2EDD" w:rsidR="00007B22" w:rsidRPr="001B404A" w:rsidRDefault="00007B22" w:rsidP="00F24817">
            <w:pPr>
              <w:spacing w:line="360" w:lineRule="auto"/>
              <w:ind w:left="34"/>
              <w:jc w:val="center"/>
            </w:pPr>
            <w:r w:rsidRPr="001B404A">
              <w:t>201</w:t>
            </w:r>
            <w:r w:rsidR="006F7E76" w:rsidRPr="001B404A">
              <w:t>8</w:t>
            </w:r>
            <w:r w:rsidRPr="001B404A">
              <w:t xml:space="preserve"> - 20</w:t>
            </w:r>
            <w:r w:rsidR="006F7E76" w:rsidRPr="001B404A">
              <w:t>21</w:t>
            </w:r>
          </w:p>
        </w:tc>
        <w:tc>
          <w:tcPr>
            <w:tcW w:w="3408" w:type="pct"/>
          </w:tcPr>
          <w:p w14:paraId="4D023AC5" w14:textId="12267B90" w:rsidR="00007B22" w:rsidRPr="001B404A" w:rsidRDefault="00007B22" w:rsidP="00417603">
            <w:pPr>
              <w:spacing w:line="360" w:lineRule="auto"/>
            </w:pPr>
            <w:r w:rsidRPr="001B404A">
              <w:t>Student Representative</w:t>
            </w:r>
            <w:r w:rsidR="006F7E76" w:rsidRPr="001B404A">
              <w:t xml:space="preserve"> in the council of analytical chemistry department, University of Santiago de Compostela, Spain </w:t>
            </w:r>
          </w:p>
        </w:tc>
      </w:tr>
      <w:tr w:rsidR="001B404A" w:rsidRPr="001B404A" w14:paraId="0E506282" w14:textId="77777777" w:rsidTr="003D78ED">
        <w:tc>
          <w:tcPr>
            <w:tcW w:w="1592" w:type="pct"/>
          </w:tcPr>
          <w:p w14:paraId="28B5EBB8" w14:textId="3031F44B" w:rsidR="00007B22" w:rsidRPr="001B404A" w:rsidRDefault="00007B22" w:rsidP="00F24817">
            <w:pPr>
              <w:spacing w:line="360" w:lineRule="auto"/>
              <w:jc w:val="center"/>
            </w:pPr>
          </w:p>
        </w:tc>
        <w:tc>
          <w:tcPr>
            <w:tcW w:w="3408" w:type="pct"/>
          </w:tcPr>
          <w:p w14:paraId="6620AB16" w14:textId="28CBDEE0" w:rsidR="00007B22" w:rsidRPr="001B404A" w:rsidRDefault="00007B22" w:rsidP="00007B22">
            <w:pPr>
              <w:spacing w:line="360" w:lineRule="auto"/>
              <w:rPr>
                <w:bCs/>
              </w:rPr>
            </w:pPr>
          </w:p>
        </w:tc>
      </w:tr>
      <w:tr w:rsidR="001B404A" w:rsidRPr="001B404A" w14:paraId="25200C0F" w14:textId="77777777" w:rsidTr="003D78ED">
        <w:tc>
          <w:tcPr>
            <w:tcW w:w="1592" w:type="pct"/>
          </w:tcPr>
          <w:p w14:paraId="3CDFBDD7" w14:textId="48B70243" w:rsidR="00007B22" w:rsidRPr="001B404A" w:rsidRDefault="00007B22" w:rsidP="00F24817">
            <w:pPr>
              <w:spacing w:line="360" w:lineRule="auto"/>
              <w:jc w:val="center"/>
            </w:pPr>
          </w:p>
        </w:tc>
        <w:tc>
          <w:tcPr>
            <w:tcW w:w="3408" w:type="pct"/>
          </w:tcPr>
          <w:p w14:paraId="6E82A5D0" w14:textId="0775AE93" w:rsidR="00007B22" w:rsidRPr="001B404A" w:rsidRDefault="00007B22" w:rsidP="00007B22">
            <w:pPr>
              <w:spacing w:line="360" w:lineRule="auto"/>
              <w:rPr>
                <w:bCs/>
              </w:rPr>
            </w:pPr>
          </w:p>
        </w:tc>
      </w:tr>
    </w:tbl>
    <w:p w14:paraId="6C2D9925" w14:textId="77777777" w:rsidR="00AB7B1D" w:rsidRPr="001B404A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B404A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HONORS, SCHOLARSHIPS, AWARDS AND GRANTS_____</w:t>
      </w:r>
      <w:r w:rsidR="003D78ED" w:rsidRPr="001B404A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B404A" w:rsidRPr="001B404A" w14:paraId="3C5C1ED5" w14:textId="77777777" w:rsidTr="003D78ED">
        <w:tc>
          <w:tcPr>
            <w:tcW w:w="986" w:type="pct"/>
          </w:tcPr>
          <w:p w14:paraId="2C590E36" w14:textId="651A820D" w:rsidR="00E837A3" w:rsidRPr="001B404A" w:rsidRDefault="00E837A3" w:rsidP="007918E3">
            <w:pPr>
              <w:spacing w:line="360" w:lineRule="auto"/>
              <w:jc w:val="center"/>
            </w:pPr>
            <w:r w:rsidRPr="001B404A">
              <w:rPr>
                <w:rStyle w:val="st"/>
              </w:rPr>
              <w:t>20</w:t>
            </w:r>
            <w:r w:rsidR="00A95AAF" w:rsidRPr="001B404A">
              <w:rPr>
                <w:rStyle w:val="st"/>
              </w:rPr>
              <w:t>05</w:t>
            </w:r>
          </w:p>
        </w:tc>
        <w:tc>
          <w:tcPr>
            <w:tcW w:w="4014" w:type="pct"/>
          </w:tcPr>
          <w:p w14:paraId="6F830B80" w14:textId="1E47FBFF" w:rsidR="00E837A3" w:rsidRPr="001B404A" w:rsidRDefault="00680F1A" w:rsidP="00E837A3">
            <w:pPr>
              <w:pStyle w:val="Default"/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b/>
                <w:color w:val="auto"/>
              </w:rPr>
              <w:t>Ministry of Education</w:t>
            </w:r>
            <w:r w:rsidR="00A95AAF" w:rsidRPr="001B404A">
              <w:rPr>
                <w:rStyle w:val="st"/>
                <w:rFonts w:ascii="Times New Roman" w:hAnsi="Times New Roman" w:cs="Times New Roman"/>
                <w:b/>
                <w:color w:val="auto"/>
              </w:rPr>
              <w:t xml:space="preserve"> </w:t>
            </w:r>
            <w:r w:rsidRPr="001B404A">
              <w:rPr>
                <w:rStyle w:val="st"/>
                <w:rFonts w:ascii="Times New Roman" w:hAnsi="Times New Roman" w:cs="Times New Roman"/>
                <w:b/>
                <w:color w:val="auto"/>
              </w:rPr>
              <w:t>G</w:t>
            </w:r>
            <w:r w:rsidR="00A95AAF" w:rsidRPr="001B404A">
              <w:rPr>
                <w:rStyle w:val="st"/>
                <w:rFonts w:ascii="Times New Roman" w:hAnsi="Times New Roman" w:cs="Times New Roman"/>
                <w:b/>
                <w:color w:val="auto"/>
              </w:rPr>
              <w:t>rant</w:t>
            </w:r>
          </w:p>
          <w:p w14:paraId="115D1E32" w14:textId="61728C0B" w:rsidR="00E837A3" w:rsidRPr="001B404A" w:rsidRDefault="00DA6679" w:rsidP="00DA6679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 xml:space="preserve">Grant from the Ministry of High Education (Jordan) for studying </w:t>
            </w:r>
            <w:proofErr w:type="spellStart"/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>B.Sc</w:t>
            </w:r>
            <w:proofErr w:type="spellEnd"/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 xml:space="preserve"> in Chemistry at Al-Hussein Bin Talal University (Jordan) 2005 - 2008</w:t>
            </w:r>
          </w:p>
        </w:tc>
      </w:tr>
      <w:tr w:rsidR="001B404A" w:rsidRPr="001B404A" w14:paraId="17D75B04" w14:textId="77777777" w:rsidTr="003D78ED">
        <w:tc>
          <w:tcPr>
            <w:tcW w:w="986" w:type="pct"/>
          </w:tcPr>
          <w:p w14:paraId="3517B3D6" w14:textId="221AA9F0" w:rsidR="00E837A3" w:rsidRPr="001B404A" w:rsidRDefault="00E837A3" w:rsidP="007918E3">
            <w:pPr>
              <w:spacing w:line="360" w:lineRule="auto"/>
              <w:jc w:val="center"/>
            </w:pPr>
            <w:r w:rsidRPr="001B404A">
              <w:rPr>
                <w:rStyle w:val="st"/>
              </w:rPr>
              <w:t>201</w:t>
            </w:r>
            <w:r w:rsidR="00DA6679" w:rsidRPr="001B404A">
              <w:rPr>
                <w:rStyle w:val="st"/>
              </w:rPr>
              <w:t>4</w:t>
            </w:r>
          </w:p>
        </w:tc>
        <w:tc>
          <w:tcPr>
            <w:tcW w:w="4014" w:type="pct"/>
          </w:tcPr>
          <w:p w14:paraId="40DBB3C8" w14:textId="0A3B1D3D" w:rsidR="00DA6679" w:rsidRPr="001B404A" w:rsidRDefault="00DA6679" w:rsidP="00E837A3">
            <w:pPr>
              <w:pStyle w:val="Default"/>
              <w:spacing w:line="360" w:lineRule="auto"/>
              <w:jc w:val="both"/>
              <w:rPr>
                <w:rStyle w:val="st"/>
                <w:rFonts w:ascii="Times New Roman" w:hAnsi="Times New Roman" w:cs="Times New Roman"/>
                <w:b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b/>
                <w:color w:val="auto"/>
              </w:rPr>
              <w:t>Erasmus Mundus Grant</w:t>
            </w:r>
          </w:p>
          <w:p w14:paraId="13FAFD93" w14:textId="77CF22B0" w:rsidR="008E01E2" w:rsidRPr="001B404A" w:rsidRDefault="008E01E2" w:rsidP="007C4958">
            <w:pPr>
              <w:pStyle w:val="Default"/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 xml:space="preserve">Grant from Erasmus Mundus project for studying Master in </w:t>
            </w:r>
            <w:proofErr w:type="gramStart"/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>Chemical</w:t>
            </w:r>
            <w:proofErr w:type="gramEnd"/>
          </w:p>
          <w:p w14:paraId="1EDEA8C0" w14:textId="77777777" w:rsidR="008E01E2" w:rsidRPr="001B404A" w:rsidRDefault="008E01E2" w:rsidP="007C4958">
            <w:pPr>
              <w:pStyle w:val="Default"/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>Investigation Research and Industrial Chemistry, University of Santiago de</w:t>
            </w:r>
          </w:p>
          <w:p w14:paraId="5F3BE544" w14:textId="5EFC9801" w:rsidR="00E837A3" w:rsidRPr="001B404A" w:rsidRDefault="008E01E2" w:rsidP="007C4958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color w:val="auto"/>
              </w:rPr>
              <w:t>Compostela (Spain) 2014 - 2016</w:t>
            </w:r>
          </w:p>
        </w:tc>
      </w:tr>
      <w:tr w:rsidR="001B404A" w:rsidRPr="001B404A" w14:paraId="0A97ED79" w14:textId="77777777" w:rsidTr="003D78ED">
        <w:tc>
          <w:tcPr>
            <w:tcW w:w="986" w:type="pct"/>
          </w:tcPr>
          <w:p w14:paraId="2CC431AB" w14:textId="77777777" w:rsidR="00E837A3" w:rsidRPr="001B404A" w:rsidRDefault="00B54FF9" w:rsidP="007918E3">
            <w:pPr>
              <w:spacing w:line="360" w:lineRule="auto"/>
              <w:jc w:val="center"/>
              <w:rPr>
                <w:rStyle w:val="st"/>
              </w:rPr>
            </w:pPr>
            <w:r w:rsidRPr="001B404A">
              <w:rPr>
                <w:rStyle w:val="st"/>
              </w:rPr>
              <w:t>201</w:t>
            </w:r>
            <w:r w:rsidR="007C4958" w:rsidRPr="001B404A">
              <w:rPr>
                <w:rStyle w:val="st"/>
              </w:rPr>
              <w:t>7</w:t>
            </w:r>
          </w:p>
          <w:p w14:paraId="38DAF9C0" w14:textId="77777777" w:rsidR="00DB0246" w:rsidRPr="001B404A" w:rsidRDefault="00DB0246" w:rsidP="007918E3">
            <w:pPr>
              <w:spacing w:line="360" w:lineRule="auto"/>
              <w:jc w:val="center"/>
            </w:pPr>
          </w:p>
          <w:p w14:paraId="3AAD4164" w14:textId="77777777" w:rsidR="00DB0246" w:rsidRPr="001B404A" w:rsidRDefault="00DB0246" w:rsidP="007918E3">
            <w:pPr>
              <w:spacing w:line="360" w:lineRule="auto"/>
              <w:jc w:val="center"/>
            </w:pPr>
          </w:p>
          <w:p w14:paraId="3BCB5EDA" w14:textId="76DDF4A7" w:rsidR="00DB0246" w:rsidRPr="001B404A" w:rsidRDefault="00DB0246" w:rsidP="007918E3">
            <w:pPr>
              <w:spacing w:line="360" w:lineRule="auto"/>
              <w:jc w:val="center"/>
            </w:pPr>
            <w:r w:rsidRPr="001B404A">
              <w:rPr>
                <w:rStyle w:val="st"/>
              </w:rPr>
              <w:t>2018</w:t>
            </w:r>
          </w:p>
        </w:tc>
        <w:tc>
          <w:tcPr>
            <w:tcW w:w="4014" w:type="pct"/>
          </w:tcPr>
          <w:p w14:paraId="0402A618" w14:textId="4D2CB515" w:rsidR="00B54FF9" w:rsidRPr="001B404A" w:rsidRDefault="008E01E2" w:rsidP="00B54FF9">
            <w:pPr>
              <w:pStyle w:val="Default"/>
              <w:spacing w:line="360" w:lineRule="auto"/>
              <w:rPr>
                <w:rStyle w:val="st"/>
                <w:b/>
                <w:bCs/>
                <w:color w:val="auto"/>
              </w:rPr>
            </w:pPr>
            <w:r w:rsidRPr="001B404A">
              <w:rPr>
                <w:rStyle w:val="st"/>
                <w:b/>
                <w:bCs/>
                <w:color w:val="auto"/>
              </w:rPr>
              <w:t>A</w:t>
            </w:r>
            <w:r w:rsidRPr="001B404A">
              <w:rPr>
                <w:rStyle w:val="st"/>
                <w:rFonts w:ascii="Times New Roman" w:hAnsi="Times New Roman" w:cs="Times New Roman"/>
                <w:b/>
                <w:bCs/>
                <w:color w:val="auto"/>
              </w:rPr>
              <w:t>l-Hussein Bin Tala University Grant</w:t>
            </w:r>
          </w:p>
          <w:p w14:paraId="4CE29FD7" w14:textId="77777777" w:rsidR="00E837A3" w:rsidRPr="001B404A" w:rsidRDefault="007C4958" w:rsidP="007C4958">
            <w:pPr>
              <w:pStyle w:val="Default"/>
              <w:spacing w:line="360" w:lineRule="auto"/>
              <w:ind w:left="35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color w:val="auto"/>
              </w:rPr>
              <w:t xml:space="preserve">Grant from Al-Hussein Bin Talal University for studying PhD in Analytical Chemistry at the University of Santiago de Compostela (Spain) 2017- </w:t>
            </w:r>
            <w:proofErr w:type="gramStart"/>
            <w:r w:rsidRPr="001B404A">
              <w:rPr>
                <w:rFonts w:ascii="Times New Roman" w:hAnsi="Times New Roman" w:cs="Times New Roman"/>
                <w:color w:val="auto"/>
              </w:rPr>
              <w:t>2020</w:t>
            </w:r>
            <w:proofErr w:type="gramEnd"/>
            <w:r w:rsidRPr="001B404A">
              <w:rPr>
                <w:rFonts w:ascii="Times New Roman" w:hAnsi="Times New Roman" w:cs="Times New Roman"/>
                <w:bCs/>
                <w:color w:val="auto"/>
              </w:rPr>
              <w:t xml:space="preserve"> </w:t>
            </w:r>
          </w:p>
          <w:p w14:paraId="003E0060" w14:textId="190A0439" w:rsidR="00DB0246" w:rsidRPr="001B404A" w:rsidRDefault="00DB0246" w:rsidP="00DB0246">
            <w:pPr>
              <w:pStyle w:val="Default"/>
              <w:spacing w:line="360" w:lineRule="auto"/>
              <w:ind w:left="35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b/>
                <w:bCs/>
                <w:color w:val="auto"/>
              </w:rPr>
              <w:t>BNASS 2018 student Bursary</w:t>
            </w:r>
          </w:p>
          <w:p w14:paraId="12405B74" w14:textId="252464DC" w:rsidR="00DB0246" w:rsidRPr="001B404A" w:rsidRDefault="00DB0246" w:rsidP="00DB0246">
            <w:pPr>
              <w:pStyle w:val="Default"/>
              <w:spacing w:line="360" w:lineRule="auto"/>
              <w:ind w:left="35"/>
              <w:rPr>
                <w:rFonts w:ascii="Times New Roman" w:hAnsi="Times New Roman" w:cs="Times New Roman"/>
                <w:color w:val="auto"/>
              </w:rPr>
            </w:pPr>
            <w:r w:rsidRPr="001B404A">
              <w:rPr>
                <w:rFonts w:ascii="Times New Roman" w:hAnsi="Times New Roman" w:cs="Times New Roman"/>
                <w:color w:val="auto"/>
              </w:rPr>
              <w:t>BNASS 2018 student Bursary, The Royal Society of Chemistry, St Mary’s</w:t>
            </w:r>
          </w:p>
          <w:p w14:paraId="4EC22F28" w14:textId="4A012E35" w:rsidR="00DB0246" w:rsidRPr="001B404A" w:rsidRDefault="00DB0246" w:rsidP="00DB0246">
            <w:pPr>
              <w:pStyle w:val="Default"/>
              <w:spacing w:line="360" w:lineRule="auto"/>
              <w:ind w:left="35"/>
              <w:jc w:val="both"/>
              <w:rPr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color w:val="auto"/>
              </w:rPr>
              <w:t xml:space="preserve">University, Strawberry Hill, </w:t>
            </w:r>
            <w:proofErr w:type="spellStart"/>
            <w:r w:rsidRPr="001B404A">
              <w:rPr>
                <w:rFonts w:ascii="Times New Roman" w:hAnsi="Times New Roman" w:cs="Times New Roman"/>
                <w:color w:val="auto"/>
              </w:rPr>
              <w:t>Twickenham</w:t>
            </w:r>
            <w:proofErr w:type="spellEnd"/>
            <w:r w:rsidRPr="001B404A">
              <w:rPr>
                <w:rFonts w:ascii="Times New Roman" w:hAnsi="Times New Roman" w:cs="Times New Roman"/>
                <w:color w:val="auto"/>
              </w:rPr>
              <w:t>, (UK).</w:t>
            </w:r>
          </w:p>
        </w:tc>
      </w:tr>
    </w:tbl>
    <w:p w14:paraId="017DE991" w14:textId="222927AB" w:rsidR="00846139" w:rsidRPr="001B404A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1FE38412" w14:textId="764E5BCF" w:rsidR="00DD0C89" w:rsidRPr="001B404A" w:rsidRDefault="00DD0C8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37251A06" w14:textId="25641B8B" w:rsidR="00DD0C89" w:rsidRPr="001B404A" w:rsidRDefault="00DD0C8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0C81624A" w14:textId="77777777" w:rsidR="00DD0C89" w:rsidRPr="001B404A" w:rsidRDefault="00DD0C8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715341CD" w14:textId="77777777" w:rsidR="007C4958" w:rsidRPr="001B404A" w:rsidRDefault="007C4958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61CF616A" w14:textId="77777777" w:rsidR="00E66378" w:rsidRPr="001B404A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lastRenderedPageBreak/>
        <w:t>Research Interest</w:t>
      </w:r>
      <w:r w:rsidR="00FD00E2" w:rsidRPr="001B404A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1B404A" w14:paraId="70E895FD" w14:textId="77777777" w:rsidTr="00FD00E2">
        <w:tc>
          <w:tcPr>
            <w:tcW w:w="5000" w:type="pct"/>
          </w:tcPr>
          <w:p w14:paraId="53B97301" w14:textId="0C7DC076" w:rsidR="00DD0C89" w:rsidRPr="001B404A" w:rsidRDefault="00DD0C89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1B404A">
              <w:t>Development of new methods for the determination of toxic materials in food and beverages using spectrometric techniques.</w:t>
            </w:r>
          </w:p>
          <w:p w14:paraId="4F4A8D5E" w14:textId="70E00497" w:rsidR="00E66378" w:rsidRPr="001B404A" w:rsidRDefault="00DD0C89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1B404A">
              <w:t xml:space="preserve"> Analysis of elements in Food</w:t>
            </w:r>
            <w:r w:rsidR="00DA2085" w:rsidRPr="001B404A">
              <w:t>,</w:t>
            </w:r>
            <w:r w:rsidRPr="001B404A">
              <w:t xml:space="preserve"> </w:t>
            </w:r>
            <w:r w:rsidR="00361941" w:rsidRPr="001B404A">
              <w:t>drinks,</w:t>
            </w:r>
            <w:r w:rsidR="00DA2085" w:rsidRPr="001B404A">
              <w:t xml:space="preserve"> and Environmental matrices. </w:t>
            </w:r>
          </w:p>
          <w:p w14:paraId="4017ECEA" w14:textId="796A07FC" w:rsidR="00DD0C89" w:rsidRPr="001B404A" w:rsidRDefault="00DD0C89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1B404A">
              <w:t xml:space="preserve">Assessment of Microplastics </w:t>
            </w:r>
            <w:r w:rsidR="00DA2085" w:rsidRPr="001B404A">
              <w:t xml:space="preserve">and </w:t>
            </w:r>
            <w:r w:rsidR="00361941" w:rsidRPr="001B404A">
              <w:t>Environmental</w:t>
            </w:r>
            <w:r w:rsidR="00DA2085" w:rsidRPr="001B404A">
              <w:t xml:space="preserve"> pollutants.</w:t>
            </w:r>
          </w:p>
        </w:tc>
      </w:tr>
    </w:tbl>
    <w:p w14:paraId="25CEED11" w14:textId="77777777" w:rsidR="00E66378" w:rsidRPr="001B404A" w:rsidRDefault="00E66378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p w14:paraId="0E697D38" w14:textId="77777777" w:rsidR="003A6A58" w:rsidRPr="001B404A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1B404A" w:rsidRPr="001B404A" w14:paraId="0AD14DA4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FF5913A" w14:textId="77777777" w:rsidR="00A66BC5" w:rsidRPr="001B404A" w:rsidRDefault="00A66BC5" w:rsidP="00812032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1B404A" w:rsidRPr="001B404A" w14:paraId="39F555D2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52669CEF" w14:textId="685BD599" w:rsidR="00FE3ED4" w:rsidRPr="001B404A" w:rsidRDefault="00361941" w:rsidP="00361941">
            <w:pPr>
              <w:pStyle w:val="ListParagraph"/>
              <w:numPr>
                <w:ilvl w:val="0"/>
                <w:numId w:val="19"/>
              </w:numPr>
              <w:spacing w:line="360" w:lineRule="auto"/>
            </w:pPr>
            <w:r w:rsidRPr="001B404A">
              <w:rPr>
                <w:rFonts w:asciiTheme="majorBidi" w:hAnsiTheme="majorBidi" w:cstheme="majorBidi"/>
                <w:b/>
                <w:bCs/>
                <w:sz w:val="22"/>
                <w:szCs w:val="22"/>
                <w:u w:val="single"/>
                <w:lang w:val="es-ES"/>
              </w:rPr>
              <w:t>Alá S. Alnaimat</w:t>
            </w:r>
            <w:r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; </w:t>
            </w:r>
            <w:proofErr w:type="spellStart"/>
            <w:r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Barciela</w:t>
            </w:r>
            <w:proofErr w:type="spellEnd"/>
            <w:r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-Alonso, María Carmen; and Pilar Bermejo-Barrera. </w:t>
            </w:r>
            <w:r w:rsidRPr="001B404A">
              <w:rPr>
                <w:rFonts w:asciiTheme="majorBidi" w:hAnsiTheme="majorBidi" w:cstheme="majorBidi"/>
                <w:sz w:val="22"/>
                <w:szCs w:val="22"/>
              </w:rPr>
              <w:t>(2019) Determination of bisphenol A in tea samples by solid phase extraction and liquid chromatography</w:t>
            </w:r>
            <w:r w:rsidR="00FE3ED4" w:rsidRPr="001B404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1B404A">
              <w:rPr>
                <w:rFonts w:asciiTheme="majorBidi" w:hAnsiTheme="majorBidi" w:cstheme="majorBidi"/>
                <w:sz w:val="22"/>
                <w:szCs w:val="22"/>
              </w:rPr>
              <w:t xml:space="preserve">coupled to mass spectrometry. Microchemical J. 147, 598-604. </w:t>
            </w:r>
            <w:hyperlink r:id="rId10" w:history="1">
              <w:r w:rsidR="00FE3ED4" w:rsidRPr="001B404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</w:rPr>
                <w:t>https://doi.org/10.1016/j.microc.2019.03.0262</w:t>
              </w:r>
            </w:hyperlink>
            <w:r w:rsidRPr="001B404A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E5A89E1" w14:textId="6340B0A0" w:rsidR="00FE3ED4" w:rsidRPr="001B404A" w:rsidRDefault="00361941" w:rsidP="00361941">
            <w:pPr>
              <w:pStyle w:val="ListParagraph"/>
              <w:numPr>
                <w:ilvl w:val="0"/>
                <w:numId w:val="19"/>
              </w:numPr>
              <w:spacing w:line="360" w:lineRule="auto"/>
            </w:pPr>
            <w:r w:rsidRPr="001B404A">
              <w:rPr>
                <w:rFonts w:asciiTheme="majorBidi" w:hAnsiTheme="majorBidi" w:cstheme="majorBidi"/>
                <w:b/>
                <w:bCs/>
                <w:sz w:val="22"/>
                <w:szCs w:val="22"/>
                <w:u w:val="single"/>
                <w:lang w:val="es-ES"/>
              </w:rPr>
              <w:t>Alá S. Alnaimat;</w:t>
            </w:r>
            <w:r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Barciela</w:t>
            </w:r>
            <w:proofErr w:type="spellEnd"/>
            <w:r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-Alonso, María Carmen; and Pilar Bermejo-Barrera. </w:t>
            </w:r>
            <w:r w:rsidRPr="001B404A">
              <w:rPr>
                <w:rFonts w:asciiTheme="majorBidi" w:hAnsiTheme="majorBidi" w:cstheme="majorBidi"/>
                <w:sz w:val="22"/>
                <w:szCs w:val="22"/>
              </w:rPr>
              <w:t xml:space="preserve">(2020) Development of a sensitive method for the analysis of four phthalates in tea samples: Tea bag contribution to the total amount in tea infusion. Food Additives and Contaminants: Part A, 37:10, 1719-1729, https://doi.org/10.1080/19440049.2020.17861703. </w:t>
            </w:r>
          </w:p>
          <w:p w14:paraId="71C1FC34" w14:textId="486EE3E3" w:rsidR="00A66BC5" w:rsidRPr="001B404A" w:rsidRDefault="004C51C4" w:rsidP="00361941">
            <w:pPr>
              <w:pStyle w:val="ListParagraph"/>
              <w:numPr>
                <w:ilvl w:val="0"/>
                <w:numId w:val="19"/>
              </w:numPr>
              <w:spacing w:line="360" w:lineRule="auto"/>
            </w:pPr>
            <w:r w:rsidRPr="001B404A">
              <w:rPr>
                <w:rFonts w:asciiTheme="majorBidi" w:hAnsiTheme="majorBidi" w:cstheme="majorBidi"/>
                <w:b/>
                <w:bCs/>
                <w:sz w:val="22"/>
                <w:szCs w:val="22"/>
                <w:u w:val="single"/>
                <w:lang w:val="es-ES"/>
              </w:rPr>
              <w:t xml:space="preserve">Alá S. </w:t>
            </w:r>
            <w:r w:rsidR="00361941" w:rsidRPr="001B404A">
              <w:rPr>
                <w:rFonts w:asciiTheme="majorBidi" w:hAnsiTheme="majorBidi" w:cstheme="majorBidi"/>
                <w:b/>
                <w:bCs/>
                <w:sz w:val="22"/>
                <w:szCs w:val="22"/>
                <w:u w:val="single"/>
                <w:lang w:val="es-ES"/>
              </w:rPr>
              <w:t>Alnaimat</w:t>
            </w:r>
            <w:r w:rsidR="00361941"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; </w:t>
            </w:r>
            <w:proofErr w:type="spellStart"/>
            <w:r w:rsidR="00361941"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Barciela</w:t>
            </w:r>
            <w:proofErr w:type="spellEnd"/>
            <w:r w:rsidR="00361941"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-Alonso, María Carmen; Paloma </w:t>
            </w:r>
            <w:proofErr w:type="spellStart"/>
            <w:r w:rsidR="00361941"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Herbello-Hermelo</w:t>
            </w:r>
            <w:proofErr w:type="spellEnd"/>
            <w:r w:rsidR="00361941" w:rsidRPr="001B404A">
              <w:rPr>
                <w:rFonts w:asciiTheme="majorBidi" w:hAnsiTheme="majorBidi" w:cstheme="majorBidi"/>
                <w:sz w:val="22"/>
                <w:szCs w:val="22"/>
                <w:lang w:val="es-ES"/>
              </w:rPr>
              <w:t xml:space="preserve">, Raquel Domínguez-González; and Pilar Bermejo-Barrera. </w:t>
            </w:r>
            <w:r w:rsidR="00361941" w:rsidRPr="001B404A">
              <w:rPr>
                <w:rFonts w:asciiTheme="majorBidi" w:hAnsiTheme="majorBidi" w:cstheme="majorBidi"/>
                <w:sz w:val="22"/>
                <w:szCs w:val="22"/>
              </w:rPr>
              <w:t xml:space="preserve">(2021) In vitro assessment of major and trace element bioaccessibility in tea samples. </w:t>
            </w:r>
            <w:proofErr w:type="spellStart"/>
            <w:r w:rsidR="00361941" w:rsidRPr="001B404A">
              <w:rPr>
                <w:rFonts w:asciiTheme="majorBidi" w:hAnsiTheme="majorBidi" w:cstheme="majorBidi"/>
                <w:sz w:val="22"/>
                <w:szCs w:val="22"/>
              </w:rPr>
              <w:t>Talanta</w:t>
            </w:r>
            <w:proofErr w:type="spellEnd"/>
            <w:r w:rsidR="00361941" w:rsidRPr="001B404A">
              <w:rPr>
                <w:rFonts w:asciiTheme="majorBidi" w:hAnsiTheme="majorBidi" w:cstheme="majorBidi"/>
                <w:sz w:val="22"/>
                <w:szCs w:val="22"/>
              </w:rPr>
              <w:t xml:space="preserve"> 225, 122083 doi.org/10.1016/j.talanta.2021.122083 </w:t>
            </w:r>
          </w:p>
        </w:tc>
      </w:tr>
    </w:tbl>
    <w:p w14:paraId="13EA27BE" w14:textId="77777777" w:rsidR="00574693" w:rsidRPr="001B404A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B404A" w:rsidRPr="001B404A" w14:paraId="31462F68" w14:textId="77777777" w:rsidTr="00000D24">
        <w:tc>
          <w:tcPr>
            <w:tcW w:w="5000" w:type="pct"/>
          </w:tcPr>
          <w:p w14:paraId="19035E52" w14:textId="77777777" w:rsidR="00A66BC5" w:rsidRPr="001B404A" w:rsidRDefault="00A66BC5" w:rsidP="00812032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Book</w:t>
            </w:r>
            <w:r w:rsidR="00F03710" w:rsidRPr="001B404A">
              <w:rPr>
                <w:b/>
                <w:bCs/>
                <w:i/>
                <w:iCs/>
              </w:rPr>
              <w:t>s</w:t>
            </w:r>
            <w:r w:rsidRPr="001B404A">
              <w:rPr>
                <w:b/>
                <w:bCs/>
                <w:i/>
                <w:iCs/>
              </w:rPr>
              <w:t xml:space="preserve"> and book chapters</w:t>
            </w:r>
          </w:p>
        </w:tc>
      </w:tr>
      <w:tr w:rsidR="001B404A" w:rsidRPr="001B404A" w14:paraId="3A3A738D" w14:textId="77777777" w:rsidTr="00000D24">
        <w:tc>
          <w:tcPr>
            <w:tcW w:w="5000" w:type="pct"/>
          </w:tcPr>
          <w:p w14:paraId="6C95646C" w14:textId="7046D4C7" w:rsidR="00A66BC5" w:rsidRPr="001B404A" w:rsidRDefault="002A09C8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B404A">
              <w:rPr>
                <w:rFonts w:ascii="Times New Roman" w:hAnsi="Times New Roman"/>
                <w:sz w:val="24"/>
                <w:szCs w:val="24"/>
              </w:rPr>
              <w:t xml:space="preserve">Study of Trace Elements and Organic Compounds of the Toxicological Interest in Tea Samples. PhD Thesis, </w:t>
            </w:r>
            <w:proofErr w:type="spellStart"/>
            <w:r w:rsidRPr="001B404A">
              <w:rPr>
                <w:rFonts w:ascii="Times New Roman" w:hAnsi="Times New Roman"/>
                <w:sz w:val="24"/>
                <w:szCs w:val="24"/>
              </w:rPr>
              <w:t>Universidade</w:t>
            </w:r>
            <w:proofErr w:type="spellEnd"/>
            <w:r w:rsidRPr="001B404A">
              <w:rPr>
                <w:rFonts w:ascii="Times New Roman" w:hAnsi="Times New Roman"/>
                <w:sz w:val="24"/>
                <w:szCs w:val="24"/>
              </w:rPr>
              <w:t xml:space="preserve"> de Santiago de Compostela</w:t>
            </w:r>
            <w:r w:rsidR="00087303" w:rsidRPr="001B40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B404A">
              <w:rPr>
                <w:rFonts w:ascii="Times New Roman" w:hAnsi="Times New Roman"/>
                <w:sz w:val="24"/>
                <w:szCs w:val="24"/>
              </w:rPr>
              <w:t>2020</w:t>
            </w:r>
          </w:p>
        </w:tc>
      </w:tr>
      <w:tr w:rsidR="001B404A" w:rsidRPr="001B404A" w14:paraId="2F129EDD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6F6FCCD9" w14:textId="77777777" w:rsidR="00000D24" w:rsidRPr="001B404A" w:rsidRDefault="00000D24" w:rsidP="008D672A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Patents</w:t>
            </w:r>
          </w:p>
        </w:tc>
      </w:tr>
      <w:tr w:rsidR="001B404A" w:rsidRPr="001B404A" w14:paraId="611B62DA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8654BD7" w14:textId="77777777" w:rsidR="00000D24" w:rsidRPr="001B404A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</w:pPr>
            <w:r w:rsidRPr="001B404A">
              <w:t>N.A.</w:t>
            </w:r>
          </w:p>
        </w:tc>
      </w:tr>
    </w:tbl>
    <w:p w14:paraId="72AC26D3" w14:textId="06BFF430" w:rsidR="00110836" w:rsidRPr="001B404A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0D0783D3" w14:textId="7458DEF9" w:rsidR="008A3398" w:rsidRPr="001B404A" w:rsidRDefault="008A3398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106EEA30" w14:textId="0A1AE8B7" w:rsidR="008A3398" w:rsidRPr="001B404A" w:rsidRDefault="008A3398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455E6D93" w14:textId="529E89FA" w:rsidR="008A3398" w:rsidRPr="001B404A" w:rsidRDefault="008A3398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2720130A" w14:textId="77777777" w:rsidR="008A3398" w:rsidRPr="001B404A" w:rsidRDefault="008A3398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515A607E" w14:textId="77777777" w:rsidR="00F46460" w:rsidRPr="001B404A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1B404A">
        <w:rPr>
          <w:b/>
          <w:smallCaps/>
          <w:sz w:val="28"/>
          <w:szCs w:val="28"/>
        </w:rPr>
        <w:lastRenderedPageBreak/>
        <w:t>C</w:t>
      </w:r>
      <w:r w:rsidR="00762A32" w:rsidRPr="001B404A">
        <w:rPr>
          <w:b/>
          <w:smallCaps/>
          <w:sz w:val="28"/>
          <w:szCs w:val="28"/>
        </w:rPr>
        <w:t>onference</w:t>
      </w:r>
      <w:r w:rsidR="003A6A58" w:rsidRPr="001B404A">
        <w:rPr>
          <w:b/>
          <w:smallCaps/>
          <w:sz w:val="28"/>
          <w:szCs w:val="28"/>
        </w:rPr>
        <w:t>s</w:t>
      </w:r>
      <w:r w:rsidR="00762A32" w:rsidRPr="001B404A">
        <w:rPr>
          <w:b/>
          <w:smallCaps/>
          <w:sz w:val="28"/>
          <w:szCs w:val="28"/>
        </w:rPr>
        <w:t xml:space="preserve"> </w:t>
      </w:r>
      <w:r w:rsidR="003A6A58" w:rsidRPr="001B404A">
        <w:rPr>
          <w:b/>
          <w:smallCaps/>
          <w:sz w:val="28"/>
          <w:szCs w:val="28"/>
        </w:rPr>
        <w:t>And P</w:t>
      </w:r>
      <w:r w:rsidR="00762A32" w:rsidRPr="001B404A">
        <w:rPr>
          <w:b/>
          <w:smallCaps/>
          <w:sz w:val="28"/>
          <w:szCs w:val="28"/>
        </w:rPr>
        <w:t>r</w:t>
      </w:r>
      <w:r w:rsidR="003A6A58" w:rsidRPr="001B404A">
        <w:rPr>
          <w:b/>
          <w:smallCaps/>
          <w:sz w:val="28"/>
          <w:szCs w:val="28"/>
        </w:rPr>
        <w:t>oceeding</w:t>
      </w:r>
      <w:r w:rsidR="00762A32" w:rsidRPr="001B404A">
        <w:rPr>
          <w:b/>
          <w:smallCaps/>
          <w:sz w:val="28"/>
          <w:szCs w:val="28"/>
        </w:rPr>
        <w:t xml:space="preserve">s </w:t>
      </w:r>
      <w:r w:rsidR="00074583" w:rsidRPr="001B404A">
        <w:rPr>
          <w:b/>
          <w:smallCaps/>
          <w:sz w:val="28"/>
          <w:szCs w:val="28"/>
        </w:rPr>
        <w:t>____________</w:t>
      </w:r>
      <w:r w:rsidR="004569FD" w:rsidRPr="001B404A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B404A" w:rsidRPr="001B404A" w14:paraId="4ADA9634" w14:textId="77777777" w:rsidTr="004569FD">
        <w:tc>
          <w:tcPr>
            <w:tcW w:w="5000" w:type="pct"/>
          </w:tcPr>
          <w:p w14:paraId="0135C47F" w14:textId="77777777" w:rsidR="008A3398" w:rsidRPr="001B404A" w:rsidRDefault="00087303" w:rsidP="00743E1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  <w:lang w:val="es-ES"/>
              </w:rPr>
            </w:pPr>
            <w:r w:rsidRPr="001B404A">
              <w:rPr>
                <w:b/>
                <w:lang w:val="es-ES"/>
              </w:rPr>
              <w:t xml:space="preserve">VII </w:t>
            </w:r>
            <w:proofErr w:type="spellStart"/>
            <w:r w:rsidRPr="001B404A">
              <w:rPr>
                <w:b/>
                <w:lang w:val="es-ES"/>
              </w:rPr>
              <w:t>Encontro</w:t>
            </w:r>
            <w:proofErr w:type="spellEnd"/>
            <w:r w:rsidRPr="001B404A">
              <w:rPr>
                <w:b/>
                <w:lang w:val="es-ES"/>
              </w:rPr>
              <w:t xml:space="preserve"> da </w:t>
            </w:r>
            <w:proofErr w:type="spellStart"/>
            <w:r w:rsidRPr="001B404A">
              <w:rPr>
                <w:b/>
                <w:lang w:val="es-ES"/>
              </w:rPr>
              <w:t>Mocidade</w:t>
            </w:r>
            <w:proofErr w:type="spellEnd"/>
            <w:r w:rsidRPr="001B404A">
              <w:rPr>
                <w:b/>
                <w:lang w:val="es-ES"/>
              </w:rPr>
              <w:t xml:space="preserve"> Investigadora, Santiago de Compostela, (</w:t>
            </w:r>
            <w:proofErr w:type="spellStart"/>
            <w:r w:rsidRPr="001B404A">
              <w:rPr>
                <w:b/>
                <w:lang w:val="es-ES"/>
              </w:rPr>
              <w:t>Spain</w:t>
            </w:r>
            <w:proofErr w:type="spellEnd"/>
            <w:r w:rsidRPr="001B404A">
              <w:rPr>
                <w:b/>
                <w:lang w:val="es-ES"/>
              </w:rPr>
              <w:t>) 27</w:t>
            </w:r>
            <w:r w:rsidRPr="00FF5285">
              <w:rPr>
                <w:b/>
                <w:vertAlign w:val="superscript"/>
                <w:lang w:val="es-ES"/>
              </w:rPr>
              <w:t>th</w:t>
            </w:r>
            <w:r w:rsidRPr="001B404A">
              <w:rPr>
                <w:b/>
                <w:lang w:val="es-ES"/>
              </w:rPr>
              <w:t xml:space="preserve"> - 29</w:t>
            </w:r>
            <w:r w:rsidRPr="00FF5285">
              <w:rPr>
                <w:b/>
                <w:vertAlign w:val="superscript"/>
                <w:lang w:val="es-ES"/>
              </w:rPr>
              <w:t>th</w:t>
            </w:r>
            <w:r w:rsidRPr="001B404A">
              <w:rPr>
                <w:b/>
                <w:lang w:val="es-ES"/>
              </w:rPr>
              <w:t xml:space="preserve"> May, 2019.</w:t>
            </w:r>
          </w:p>
          <w:p w14:paraId="04469233" w14:textId="77777777" w:rsidR="00B45C06" w:rsidRPr="001B404A" w:rsidRDefault="00087303" w:rsidP="002B0B50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  <w:lang w:val="es-ES"/>
              </w:rPr>
            </w:pPr>
            <w:r w:rsidRPr="001B404A">
              <w:rPr>
                <w:b/>
                <w:lang w:val="es-ES"/>
              </w:rPr>
              <w:t xml:space="preserve">International </w:t>
            </w:r>
            <w:proofErr w:type="spellStart"/>
            <w:r w:rsidRPr="001B404A">
              <w:rPr>
                <w:b/>
                <w:lang w:val="es-ES"/>
              </w:rPr>
              <w:t>conference</w:t>
            </w:r>
            <w:proofErr w:type="spellEnd"/>
            <w:r w:rsidRPr="001B404A">
              <w:rPr>
                <w:b/>
                <w:lang w:val="es-ES"/>
              </w:rPr>
              <w:t xml:space="preserve"> of </w:t>
            </w:r>
            <w:proofErr w:type="spellStart"/>
            <w:r w:rsidRPr="001B404A">
              <w:rPr>
                <w:b/>
                <w:lang w:val="es-ES"/>
              </w:rPr>
              <w:t>Mission</w:t>
            </w:r>
            <w:proofErr w:type="spellEnd"/>
            <w:r w:rsidRPr="001B404A">
              <w:rPr>
                <w:b/>
                <w:lang w:val="es-ES"/>
              </w:rPr>
              <w:t xml:space="preserve"> 10 000 Conferencia Internacional </w:t>
            </w:r>
            <w:proofErr w:type="spellStart"/>
            <w:r w:rsidRPr="001B404A">
              <w:rPr>
                <w:b/>
                <w:lang w:val="es-ES"/>
              </w:rPr>
              <w:t>Nanogateway"Nanotecnología</w:t>
            </w:r>
            <w:proofErr w:type="spellEnd"/>
            <w:r w:rsidRPr="001B404A">
              <w:rPr>
                <w:b/>
                <w:lang w:val="es-ES"/>
              </w:rPr>
              <w:t>: Un facilitador para la Bioeconomía”, Braga, (Portugal), 17</w:t>
            </w:r>
            <w:r w:rsidRPr="00FF5285">
              <w:rPr>
                <w:b/>
                <w:vertAlign w:val="superscript"/>
                <w:lang w:val="es-ES"/>
              </w:rPr>
              <w:t>th</w:t>
            </w:r>
            <w:r w:rsidRPr="001B404A">
              <w:rPr>
                <w:b/>
                <w:lang w:val="es-ES"/>
              </w:rPr>
              <w:t xml:space="preserve"> </w:t>
            </w:r>
            <w:proofErr w:type="spellStart"/>
            <w:r w:rsidRPr="001B404A">
              <w:rPr>
                <w:b/>
                <w:lang w:val="es-ES"/>
              </w:rPr>
              <w:t>October</w:t>
            </w:r>
            <w:proofErr w:type="spellEnd"/>
            <w:r w:rsidR="00B45C06" w:rsidRPr="001B404A">
              <w:rPr>
                <w:b/>
                <w:lang w:val="es-ES"/>
              </w:rPr>
              <w:t xml:space="preserve"> </w:t>
            </w:r>
            <w:r w:rsidRPr="001B404A">
              <w:rPr>
                <w:b/>
                <w:lang w:val="es-ES"/>
              </w:rPr>
              <w:t>2018.</w:t>
            </w:r>
          </w:p>
          <w:p w14:paraId="56E98D39" w14:textId="4F04C000" w:rsidR="00087303" w:rsidRPr="001B404A" w:rsidRDefault="00087303" w:rsidP="002B0B50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</w:rPr>
            </w:pPr>
            <w:r w:rsidRPr="001B404A">
              <w:rPr>
                <w:b/>
              </w:rPr>
              <w:t>19th Biennial National Atomic Spectroscopy Symposium (BNASS 2018), St Mary’s</w:t>
            </w:r>
          </w:p>
          <w:p w14:paraId="58DBA7A9" w14:textId="77777777" w:rsidR="00087303" w:rsidRPr="001B404A" w:rsidRDefault="00087303" w:rsidP="00B45C06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</w:rPr>
            </w:pPr>
            <w:r w:rsidRPr="001B404A">
              <w:rPr>
                <w:b/>
              </w:rPr>
              <w:t xml:space="preserve">University, Strawberry Hill, </w:t>
            </w:r>
            <w:proofErr w:type="spellStart"/>
            <w:r w:rsidRPr="001B404A">
              <w:rPr>
                <w:b/>
              </w:rPr>
              <w:t>Twickenham</w:t>
            </w:r>
            <w:proofErr w:type="spellEnd"/>
            <w:r w:rsidRPr="001B404A">
              <w:rPr>
                <w:b/>
              </w:rPr>
              <w:t>, (UK) 2</w:t>
            </w:r>
            <w:r w:rsidRPr="001535BF">
              <w:rPr>
                <w:b/>
                <w:vertAlign w:val="superscript"/>
              </w:rPr>
              <w:t>nd</w:t>
            </w:r>
            <w:r w:rsidRPr="001B404A">
              <w:rPr>
                <w:b/>
              </w:rPr>
              <w:t>– 4</w:t>
            </w:r>
            <w:r w:rsidRPr="001535BF">
              <w:rPr>
                <w:b/>
                <w:vertAlign w:val="superscript"/>
              </w:rPr>
              <w:t>th</w:t>
            </w:r>
            <w:r w:rsidRPr="001B404A">
              <w:rPr>
                <w:b/>
              </w:rPr>
              <w:t xml:space="preserve"> July 2018.</w:t>
            </w:r>
          </w:p>
          <w:p w14:paraId="2C297309" w14:textId="3C109996" w:rsidR="00087303" w:rsidRPr="001B404A" w:rsidRDefault="00087303" w:rsidP="00287BA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</w:rPr>
            </w:pPr>
            <w:r w:rsidRPr="001B404A">
              <w:rPr>
                <w:b/>
              </w:rPr>
              <w:t>19</w:t>
            </w:r>
            <w:r w:rsidRPr="001B404A">
              <w:rPr>
                <w:b/>
                <w:vertAlign w:val="superscript"/>
              </w:rPr>
              <w:t>th</w:t>
            </w:r>
            <w:r w:rsidRPr="001B404A">
              <w:rPr>
                <w:b/>
              </w:rPr>
              <w:t xml:space="preserve"> International Symposium of Advanced in Extraction Technologies (</w:t>
            </w:r>
            <w:proofErr w:type="spellStart"/>
            <w:r w:rsidRPr="001B404A">
              <w:rPr>
                <w:b/>
              </w:rPr>
              <w:t>ExTech</w:t>
            </w:r>
            <w:proofErr w:type="spellEnd"/>
            <w:r w:rsidRPr="001B404A">
              <w:rPr>
                <w:b/>
              </w:rPr>
              <w:t xml:space="preserve"> 2017)</w:t>
            </w:r>
            <w:r w:rsidR="001B1255" w:rsidRPr="001B404A">
              <w:rPr>
                <w:b/>
              </w:rPr>
              <w:t xml:space="preserve">, </w:t>
            </w:r>
            <w:r w:rsidRPr="001B404A">
              <w:rPr>
                <w:b/>
              </w:rPr>
              <w:t>University of Santiago de Compostela, (Spain) 27</w:t>
            </w:r>
            <w:r w:rsidRPr="001535BF">
              <w:rPr>
                <w:b/>
                <w:vertAlign w:val="superscript"/>
              </w:rPr>
              <w:t>th</w:t>
            </w:r>
            <w:r w:rsidRPr="001B404A">
              <w:rPr>
                <w:b/>
              </w:rPr>
              <w:t xml:space="preserve"> - 30</w:t>
            </w:r>
            <w:r w:rsidRPr="001535BF">
              <w:rPr>
                <w:b/>
                <w:vertAlign w:val="superscript"/>
              </w:rPr>
              <w:t>th</w:t>
            </w:r>
            <w:r w:rsidRPr="001B404A">
              <w:rPr>
                <w:b/>
              </w:rPr>
              <w:t xml:space="preserve"> of </w:t>
            </w:r>
            <w:r w:rsidR="001535BF" w:rsidRPr="001B404A">
              <w:rPr>
                <w:b/>
              </w:rPr>
              <w:t>June</w:t>
            </w:r>
            <w:r w:rsidRPr="001B404A">
              <w:rPr>
                <w:b/>
              </w:rPr>
              <w:t xml:space="preserve"> 2017.</w:t>
            </w:r>
          </w:p>
          <w:p w14:paraId="4D2EFAB5" w14:textId="40A8AF68" w:rsidR="00087303" w:rsidRPr="001B404A" w:rsidRDefault="00087303" w:rsidP="00087303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  <w:lang w:val="es-ES"/>
              </w:rPr>
            </w:pPr>
            <w:r w:rsidRPr="001B404A">
              <w:rPr>
                <w:b/>
                <w:lang w:val="es-ES"/>
              </w:rPr>
              <w:t>Simposio:</w:t>
            </w:r>
            <w:r w:rsidR="001B1255" w:rsidRPr="001B404A">
              <w:rPr>
                <w:b/>
                <w:lang w:val="es-ES"/>
              </w:rPr>
              <w:t xml:space="preserve"> </w:t>
            </w:r>
            <w:r w:rsidRPr="001B404A">
              <w:rPr>
                <w:b/>
                <w:lang w:val="es-ES"/>
              </w:rPr>
              <w:t>Nuevos retos en el desarrollo y aplicación de tecnologías ambientales,</w:t>
            </w:r>
          </w:p>
          <w:p w14:paraId="1E54D4D0" w14:textId="2287DF74" w:rsidR="00087303" w:rsidRPr="001B404A" w:rsidRDefault="00087303" w:rsidP="00087303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</w:rPr>
            </w:pPr>
            <w:r w:rsidRPr="001B404A">
              <w:rPr>
                <w:b/>
              </w:rPr>
              <w:t>Santiago de Compostela, (Spain) 27</w:t>
            </w:r>
            <w:r w:rsidRPr="001535BF">
              <w:rPr>
                <w:b/>
                <w:vertAlign w:val="superscript"/>
              </w:rPr>
              <w:t>th</w:t>
            </w:r>
            <w:r w:rsidRPr="001B404A">
              <w:rPr>
                <w:b/>
              </w:rPr>
              <w:t xml:space="preserve"> </w:t>
            </w:r>
            <w:r w:rsidR="001535BF" w:rsidRPr="001B404A">
              <w:rPr>
                <w:b/>
              </w:rPr>
              <w:t>April</w:t>
            </w:r>
            <w:r w:rsidRPr="001B404A">
              <w:rPr>
                <w:b/>
              </w:rPr>
              <w:t xml:space="preserve"> 2017</w:t>
            </w:r>
          </w:p>
          <w:p w14:paraId="633A339A" w14:textId="437E94EB" w:rsidR="007D26F8" w:rsidRPr="001B404A" w:rsidRDefault="00087303" w:rsidP="001B125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</w:pPr>
            <w:r w:rsidRPr="001B404A">
              <w:rPr>
                <w:b/>
                <w:lang w:val="es-ES"/>
              </w:rPr>
              <w:t xml:space="preserve">6. XX Reunión de la Sociedad Española de Química Analítica (SEQA 2015). </w:t>
            </w:r>
            <w:r w:rsidRPr="001B404A">
              <w:rPr>
                <w:b/>
              </w:rPr>
              <w:t>Santiago de</w:t>
            </w:r>
            <w:r w:rsidR="001B1255" w:rsidRPr="001B404A">
              <w:rPr>
                <w:b/>
              </w:rPr>
              <w:t xml:space="preserve"> </w:t>
            </w:r>
            <w:r w:rsidRPr="001B404A">
              <w:rPr>
                <w:b/>
              </w:rPr>
              <w:t>Compostela, (Spain) 1st - 3</w:t>
            </w:r>
            <w:r w:rsidRPr="001535BF">
              <w:rPr>
                <w:b/>
                <w:vertAlign w:val="superscript"/>
              </w:rPr>
              <w:t>ed</w:t>
            </w:r>
            <w:r w:rsidRPr="001B404A">
              <w:rPr>
                <w:b/>
              </w:rPr>
              <w:t xml:space="preserve"> </w:t>
            </w:r>
            <w:r w:rsidR="001535BF" w:rsidRPr="001B404A">
              <w:rPr>
                <w:b/>
              </w:rPr>
              <w:t>July</w:t>
            </w:r>
            <w:r w:rsidRPr="001B404A">
              <w:rPr>
                <w:b/>
              </w:rPr>
              <w:t xml:space="preserve"> 2015.</w:t>
            </w:r>
          </w:p>
        </w:tc>
      </w:tr>
    </w:tbl>
    <w:p w14:paraId="3EC11B03" w14:textId="77777777" w:rsidR="00762A32" w:rsidRPr="001B404A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color w:val="auto"/>
          <w:sz w:val="24"/>
          <w:szCs w:val="24"/>
        </w:rPr>
      </w:pPr>
    </w:p>
    <w:p w14:paraId="11361EEE" w14:textId="77777777" w:rsidR="003B41A4" w:rsidRPr="001B404A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>T</w:t>
      </w:r>
      <w:r w:rsidR="00762A32" w:rsidRPr="001B404A">
        <w:rPr>
          <w:b/>
          <w:smallCaps/>
          <w:sz w:val="28"/>
          <w:szCs w:val="28"/>
        </w:rPr>
        <w:t>eaching</w:t>
      </w:r>
      <w:r w:rsidR="004569FD" w:rsidRPr="001B404A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B404A" w:rsidRPr="001B404A" w14:paraId="0381BC5F" w14:textId="77777777" w:rsidTr="004569FD">
        <w:tc>
          <w:tcPr>
            <w:tcW w:w="5000" w:type="pct"/>
          </w:tcPr>
          <w:p w14:paraId="644D45F5" w14:textId="77777777" w:rsidR="00762A32" w:rsidRPr="001B404A" w:rsidRDefault="00762A32" w:rsidP="00812032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Courses Taught</w:t>
            </w:r>
            <w:r w:rsidR="001A5915" w:rsidRPr="001B404A">
              <w:rPr>
                <w:b/>
                <w:bCs/>
                <w:i/>
                <w:iCs/>
              </w:rPr>
              <w:t>-undergraduate</w:t>
            </w:r>
          </w:p>
        </w:tc>
      </w:tr>
      <w:tr w:rsidR="00762A32" w:rsidRPr="001B404A" w14:paraId="42B50C99" w14:textId="77777777" w:rsidTr="004569FD">
        <w:tc>
          <w:tcPr>
            <w:tcW w:w="5000" w:type="pct"/>
          </w:tcPr>
          <w:p w14:paraId="23243F5C" w14:textId="20158EA4" w:rsidR="00762A32" w:rsidRPr="001B404A" w:rsidRDefault="00762A32" w:rsidP="00762A32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General </w:t>
            </w:r>
            <w:r w:rsidR="001B1255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Chemistry</w:t>
            </w: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(</w:t>
            </w:r>
            <w:r w:rsidR="001B1255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Chem</w:t>
            </w: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10</w:t>
            </w:r>
            <w:r w:rsidR="001B1255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1</w:t>
            </w: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),</w:t>
            </w:r>
            <w:r w:rsidR="001B1255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Al-Hussein Bin Tala </w:t>
            </w: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University</w:t>
            </w:r>
            <w:r w:rsidR="00673FA2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, </w:t>
            </w:r>
            <w:proofErr w:type="spellStart"/>
            <w:r w:rsidR="00673FA2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Maan</w:t>
            </w:r>
            <w:proofErr w:type="spellEnd"/>
            <w:r w:rsidR="00673FA2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, Jordan</w:t>
            </w:r>
          </w:p>
          <w:p w14:paraId="4E15A48C" w14:textId="0EBD9E8D" w:rsidR="00673FA2" w:rsidRPr="001B404A" w:rsidRDefault="00673FA2" w:rsidP="00673FA2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General Chemistry Lab (Chem 103), Al-Hussein Bin Tala University, </w:t>
            </w:r>
            <w:proofErr w:type="spellStart"/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Maan</w:t>
            </w:r>
            <w:proofErr w:type="spellEnd"/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, Jordan </w:t>
            </w:r>
          </w:p>
          <w:p w14:paraId="7652B3D3" w14:textId="77777777" w:rsidR="00673FA2" w:rsidRPr="001B404A" w:rsidRDefault="00673FA2" w:rsidP="00673FA2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Analytical Chemistry Lab (Chem 212), Al-Hussein Bin Tala University, </w:t>
            </w:r>
            <w:proofErr w:type="spellStart"/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Maan</w:t>
            </w:r>
            <w:proofErr w:type="spellEnd"/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, Jordan </w:t>
            </w:r>
          </w:p>
          <w:p w14:paraId="409F84C3" w14:textId="5DC9AC4C" w:rsidR="00762A32" w:rsidRPr="001B404A" w:rsidRDefault="00762A32" w:rsidP="00EA6756">
            <w:pPr>
              <w:pStyle w:val="Default"/>
              <w:spacing w:line="360" w:lineRule="auto"/>
              <w:ind w:left="360"/>
              <w:jc w:val="both"/>
              <w:rPr>
                <w:rStyle w:val="st"/>
                <w:color w:val="auto"/>
              </w:rPr>
            </w:pPr>
          </w:p>
        </w:tc>
      </w:tr>
    </w:tbl>
    <w:p w14:paraId="36B128AB" w14:textId="77777777" w:rsidR="003B41A4" w:rsidRPr="001B404A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B404A" w:rsidRPr="001B404A" w14:paraId="3EE50D04" w14:textId="77777777" w:rsidTr="004569FD">
        <w:tc>
          <w:tcPr>
            <w:tcW w:w="5000" w:type="pct"/>
          </w:tcPr>
          <w:p w14:paraId="4571EEDA" w14:textId="77777777" w:rsidR="00762A32" w:rsidRPr="001B404A" w:rsidRDefault="00812032" w:rsidP="00812032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Courses Taught</w:t>
            </w:r>
            <w:r w:rsidR="001A5915" w:rsidRPr="001B404A">
              <w:rPr>
                <w:b/>
                <w:bCs/>
                <w:i/>
                <w:iCs/>
              </w:rPr>
              <w:t>-postgraduate</w:t>
            </w:r>
          </w:p>
        </w:tc>
      </w:tr>
      <w:tr w:rsidR="001B404A" w:rsidRPr="001B404A" w14:paraId="60BB5B83" w14:textId="77777777" w:rsidTr="004569FD">
        <w:tc>
          <w:tcPr>
            <w:tcW w:w="5000" w:type="pct"/>
          </w:tcPr>
          <w:p w14:paraId="1FAD91B4" w14:textId="29AA4E06" w:rsidR="00762A32" w:rsidRPr="001B404A" w:rsidRDefault="00EA6756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bCs/>
                <w:color w:val="auto"/>
              </w:rPr>
            </w:pP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N.A</w:t>
            </w:r>
          </w:p>
        </w:tc>
      </w:tr>
    </w:tbl>
    <w:p w14:paraId="0EB2A87A" w14:textId="433A7EEE" w:rsidR="00053BDD" w:rsidRPr="001B404A" w:rsidRDefault="00053BDD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36244F2C" w14:textId="77777777" w:rsidR="00053BDD" w:rsidRPr="001B404A" w:rsidRDefault="00053BDD">
      <w:r w:rsidRPr="001B404A">
        <w:br w:type="page"/>
      </w:r>
    </w:p>
    <w:p w14:paraId="4FEC9C71" w14:textId="77777777" w:rsidR="00762A32" w:rsidRPr="001B404A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76F61BC5" w14:textId="77777777" w:rsidR="00F63BE7" w:rsidRPr="001B404A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1B404A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B404A" w:rsidRPr="001B404A" w14:paraId="07038136" w14:textId="77777777" w:rsidTr="00D32823">
        <w:tc>
          <w:tcPr>
            <w:tcW w:w="5000" w:type="pct"/>
          </w:tcPr>
          <w:p w14:paraId="5A945165" w14:textId="77777777" w:rsidR="00F63BE7" w:rsidRPr="001B404A" w:rsidRDefault="00F63BE7" w:rsidP="008D672A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Languages</w:t>
            </w:r>
          </w:p>
        </w:tc>
      </w:tr>
      <w:tr w:rsidR="001B404A" w:rsidRPr="001B404A" w14:paraId="5FCE861A" w14:textId="77777777" w:rsidTr="00D32823">
        <w:tc>
          <w:tcPr>
            <w:tcW w:w="5000" w:type="pct"/>
          </w:tcPr>
          <w:p w14:paraId="2C80AF36" w14:textId="75A6E992" w:rsidR="00D32823" w:rsidRPr="001B404A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053BDD" w:rsidRPr="001B404A">
              <w:rPr>
                <w:rFonts w:ascii="Times New Roman" w:hAnsi="Times New Roman" w:cs="Times New Roman"/>
                <w:bCs/>
                <w:color w:val="auto"/>
              </w:rPr>
              <w:t>N</w:t>
            </w:r>
            <w:r w:rsidR="00B51975" w:rsidRPr="001B404A">
              <w:rPr>
                <w:rFonts w:ascii="Times New Roman" w:hAnsi="Times New Roman" w:cs="Times New Roman"/>
                <w:bCs/>
                <w:color w:val="auto"/>
              </w:rPr>
              <w:t>ative</w:t>
            </w:r>
            <w:r w:rsidRPr="001B404A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1B404A" w:rsidRPr="001B404A" w14:paraId="1D1D0756" w14:textId="77777777" w:rsidTr="00D32823">
        <w:tc>
          <w:tcPr>
            <w:tcW w:w="5000" w:type="pct"/>
          </w:tcPr>
          <w:p w14:paraId="4A1A7DEE" w14:textId="70035D0D" w:rsidR="00D32823" w:rsidRPr="001B404A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053BDD" w:rsidRPr="001B404A">
              <w:rPr>
                <w:rFonts w:ascii="Times New Roman" w:hAnsi="Times New Roman" w:cs="Times New Roman"/>
                <w:bCs/>
                <w:color w:val="auto"/>
              </w:rPr>
              <w:t>E</w:t>
            </w:r>
            <w:r w:rsidR="003E20AE" w:rsidRPr="001B404A">
              <w:rPr>
                <w:rFonts w:ascii="Times New Roman" w:hAnsi="Times New Roman" w:cs="Times New Roman"/>
                <w:bCs/>
                <w:color w:val="auto"/>
              </w:rPr>
              <w:t>xcellent</w:t>
            </w:r>
            <w:r w:rsidRPr="001B404A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  <w:p w14:paraId="7C483B9D" w14:textId="77777777" w:rsidR="00053BDD" w:rsidRPr="001B404A" w:rsidRDefault="00053BDD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bCs/>
                <w:color w:val="auto"/>
              </w:rPr>
              <w:t>Spanish (Excellent)</w:t>
            </w:r>
          </w:p>
          <w:p w14:paraId="10FB8B55" w14:textId="248C852A" w:rsidR="00053BDD" w:rsidRPr="001B404A" w:rsidRDefault="00053BDD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1B404A">
              <w:rPr>
                <w:rFonts w:ascii="Times New Roman" w:hAnsi="Times New Roman" w:cs="Times New Roman"/>
                <w:bCs/>
                <w:color w:val="auto"/>
              </w:rPr>
              <w:t>Galician (Basic)</w:t>
            </w:r>
          </w:p>
        </w:tc>
      </w:tr>
    </w:tbl>
    <w:p w14:paraId="7DAF1E58" w14:textId="77777777" w:rsidR="00F63BE7" w:rsidRPr="001B404A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  <w:lang w:val="es-ES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B404A" w:rsidRPr="001B404A" w14:paraId="2E224157" w14:textId="77777777" w:rsidTr="008D672A">
        <w:tc>
          <w:tcPr>
            <w:tcW w:w="5000" w:type="pct"/>
          </w:tcPr>
          <w:p w14:paraId="422C0756" w14:textId="77777777" w:rsidR="00F63BE7" w:rsidRPr="001B404A" w:rsidRDefault="00F63BE7" w:rsidP="00F63BE7">
            <w:pPr>
              <w:rPr>
                <w:b/>
                <w:bCs/>
                <w:i/>
                <w:iCs/>
              </w:rPr>
            </w:pPr>
            <w:r w:rsidRPr="001B404A">
              <w:rPr>
                <w:b/>
                <w:bCs/>
                <w:i/>
                <w:iCs/>
              </w:rPr>
              <w:t>Computer Programs</w:t>
            </w:r>
          </w:p>
        </w:tc>
      </w:tr>
      <w:tr w:rsidR="001B404A" w:rsidRPr="001B404A" w14:paraId="41A3D9D6" w14:textId="77777777" w:rsidTr="008D672A">
        <w:tc>
          <w:tcPr>
            <w:tcW w:w="5000" w:type="pct"/>
          </w:tcPr>
          <w:p w14:paraId="73316AF0" w14:textId="369E438C" w:rsidR="00F63BE7" w:rsidRPr="001B404A" w:rsidRDefault="00F63BE7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proofErr w:type="spellStart"/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St</w:t>
            </w:r>
            <w:r w:rsidR="009D2422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atgraphics</w:t>
            </w:r>
            <w:proofErr w:type="spellEnd"/>
            <w:r w:rsidR="009D2422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– Statistical analysis Software,</w:t>
            </w:r>
            <w:r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University </w:t>
            </w:r>
            <w:r w:rsidR="009D2422" w:rsidRPr="001B404A">
              <w:rPr>
                <w:rStyle w:val="st"/>
                <w:rFonts w:ascii="Times New Roman" w:hAnsi="Times New Roman" w:cs="Times New Roman"/>
                <w:bCs/>
                <w:color w:val="auto"/>
              </w:rPr>
              <w:t>of Santiago de Compostela</w:t>
            </w:r>
          </w:p>
          <w:p w14:paraId="49E06C34" w14:textId="7285FD92" w:rsidR="00F63BE7" w:rsidRPr="001B404A" w:rsidRDefault="00F63BE7" w:rsidP="00FE5F26">
            <w:pPr>
              <w:pStyle w:val="Default"/>
              <w:spacing w:line="360" w:lineRule="auto"/>
              <w:ind w:left="720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45E8C381" w14:textId="77777777" w:rsidR="00E66378" w:rsidRPr="001B404A" w:rsidRDefault="003E20AE" w:rsidP="003E20AE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1B404A">
        <w:rPr>
          <w:rFonts w:ascii="Times New Roman" w:hAnsi="Times New Roman" w:cs="Times New Roman"/>
          <w:color w:val="auto"/>
        </w:rPr>
        <w:t xml:space="preserve"> </w:t>
      </w:r>
    </w:p>
    <w:sectPr w:rsidR="00E66378" w:rsidRPr="001B404A" w:rsidSect="0087098C">
      <w:headerReference w:type="default" r:id="rId11"/>
      <w:footerReference w:type="default" r:id="rId12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05D0D" w14:textId="77777777" w:rsidR="007E28BB" w:rsidRDefault="007E28BB" w:rsidP="00A46751">
      <w:r>
        <w:separator/>
      </w:r>
    </w:p>
  </w:endnote>
  <w:endnote w:type="continuationSeparator" w:id="0">
    <w:p w14:paraId="5BEED5AB" w14:textId="77777777" w:rsidR="007E28BB" w:rsidRDefault="007E28BB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F66C3C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58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8A30300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E1551" w14:textId="77777777" w:rsidR="007E28BB" w:rsidRDefault="007E28BB" w:rsidP="00A46751">
      <w:r>
        <w:separator/>
      </w:r>
    </w:p>
  </w:footnote>
  <w:footnote w:type="continuationSeparator" w:id="0">
    <w:p w14:paraId="54550C20" w14:textId="77777777" w:rsidR="007E28BB" w:rsidRDefault="007E28BB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B3830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44AED3C7" wp14:editId="01FF4ECA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3A7E5886" wp14:editId="3BC60E4B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20000" contrast="-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37313A" w14:textId="0C90354A" w:rsidR="00001022" w:rsidRDefault="00F85FA5" w:rsidP="003E20AE">
    <w:pPr>
      <w:pStyle w:val="Header"/>
      <w:jc w:val="center"/>
      <w:rPr>
        <w:rStyle w:val="PageNumber"/>
        <w:sz w:val="22"/>
        <w:szCs w:val="22"/>
      </w:rPr>
    </w:pPr>
    <w:r w:rsidRPr="00F85FA5">
      <w:rPr>
        <w:color w:val="000000" w:themeColor="text1"/>
        <w:sz w:val="22"/>
        <w:szCs w:val="22"/>
      </w:rPr>
      <w:t>Alnaimat. S. A. Al</w:t>
    </w:r>
    <w:r w:rsidRPr="00A546FB">
      <w:rPr>
        <w:color w:val="000000" w:themeColor="text1"/>
        <w:sz w:val="22"/>
        <w:szCs w:val="22"/>
        <w:lang w:val="en-GB" w:bidi="ar-JO"/>
      </w:rPr>
      <w:t>á</w:t>
    </w:r>
    <w:r w:rsidR="007D6075" w:rsidRPr="00F85FA5">
      <w:rPr>
        <w:color w:val="000000" w:themeColor="text1"/>
        <w:sz w:val="22"/>
        <w:szCs w:val="22"/>
      </w:rPr>
      <w:t xml:space="preserve">  </w:t>
    </w:r>
    <w:r>
      <w:rPr>
        <w:color w:val="000000" w:themeColor="text1"/>
        <w:sz w:val="22"/>
        <w:szCs w:val="22"/>
      </w:rPr>
      <w:t>-</w:t>
    </w:r>
    <w:r w:rsidR="007D6075" w:rsidRPr="00F85FA5">
      <w:rPr>
        <w:color w:val="000000" w:themeColor="text1"/>
        <w:sz w:val="22"/>
        <w:szCs w:val="22"/>
      </w:rPr>
      <w:t xml:space="preserve">  </w:t>
    </w:r>
    <w:r w:rsidR="007D6075" w:rsidRPr="00C426A3">
      <w:rPr>
        <w:sz w:val="22"/>
        <w:szCs w:val="22"/>
      </w:rPr>
      <w:t xml:space="preserve">C.V.   </w:t>
    </w:r>
  </w:p>
  <w:p w14:paraId="2D6842DB" w14:textId="77777777" w:rsidR="00326E7D" w:rsidRDefault="00326E7D" w:rsidP="00001022">
    <w:pPr>
      <w:pStyle w:val="Header"/>
      <w:jc w:val="center"/>
      <w:rPr>
        <w:sz w:val="22"/>
        <w:szCs w:val="22"/>
      </w:rPr>
    </w:pPr>
  </w:p>
  <w:p w14:paraId="13D99BA9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1E355C8B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921EEB02"/>
    <w:lvl w:ilvl="0" w:tplc="56080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D5BAD"/>
    <w:multiLevelType w:val="hybridMultilevel"/>
    <w:tmpl w:val="9C782354"/>
    <w:lvl w:ilvl="0" w:tplc="C45EE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C23187B"/>
    <w:multiLevelType w:val="hybridMultilevel"/>
    <w:tmpl w:val="D200D654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1"/>
  </w:num>
  <w:num w:numId="4">
    <w:abstractNumId w:val="2"/>
  </w:num>
  <w:num w:numId="5">
    <w:abstractNumId w:val="0"/>
  </w:num>
  <w:num w:numId="6">
    <w:abstractNumId w:val="15"/>
  </w:num>
  <w:num w:numId="7">
    <w:abstractNumId w:val="11"/>
  </w:num>
  <w:num w:numId="8">
    <w:abstractNumId w:val="12"/>
  </w:num>
  <w:num w:numId="9">
    <w:abstractNumId w:val="17"/>
  </w:num>
  <w:num w:numId="10">
    <w:abstractNumId w:val="23"/>
  </w:num>
  <w:num w:numId="11">
    <w:abstractNumId w:val="24"/>
  </w:num>
  <w:num w:numId="12">
    <w:abstractNumId w:val="21"/>
  </w:num>
  <w:num w:numId="13">
    <w:abstractNumId w:val="14"/>
  </w:num>
  <w:num w:numId="14">
    <w:abstractNumId w:val="13"/>
  </w:num>
  <w:num w:numId="15">
    <w:abstractNumId w:val="19"/>
  </w:num>
  <w:num w:numId="16">
    <w:abstractNumId w:val="7"/>
  </w:num>
  <w:num w:numId="17">
    <w:abstractNumId w:val="6"/>
  </w:num>
  <w:num w:numId="18">
    <w:abstractNumId w:val="10"/>
  </w:num>
  <w:num w:numId="19">
    <w:abstractNumId w:val="4"/>
  </w:num>
  <w:num w:numId="20">
    <w:abstractNumId w:val="20"/>
  </w:num>
  <w:num w:numId="21">
    <w:abstractNumId w:val="8"/>
  </w:num>
  <w:num w:numId="22">
    <w:abstractNumId w:val="18"/>
  </w:num>
  <w:num w:numId="23">
    <w:abstractNumId w:val="9"/>
  </w:num>
  <w:num w:numId="24">
    <w:abstractNumId w:val="16"/>
  </w:num>
  <w:num w:numId="25">
    <w:abstractNumId w:val="5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53BDD"/>
    <w:rsid w:val="00065687"/>
    <w:rsid w:val="00074583"/>
    <w:rsid w:val="0008730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535BF"/>
    <w:rsid w:val="00160B81"/>
    <w:rsid w:val="001712F6"/>
    <w:rsid w:val="00172026"/>
    <w:rsid w:val="00174736"/>
    <w:rsid w:val="00185EDD"/>
    <w:rsid w:val="00187088"/>
    <w:rsid w:val="00191B78"/>
    <w:rsid w:val="00193E6B"/>
    <w:rsid w:val="001A4D6E"/>
    <w:rsid w:val="001A5915"/>
    <w:rsid w:val="001B1255"/>
    <w:rsid w:val="001B404A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745D5"/>
    <w:rsid w:val="00284481"/>
    <w:rsid w:val="002951E3"/>
    <w:rsid w:val="002A09C8"/>
    <w:rsid w:val="002A1342"/>
    <w:rsid w:val="002B582C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53E25"/>
    <w:rsid w:val="00361941"/>
    <w:rsid w:val="003634FB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1C4"/>
    <w:rsid w:val="004C5713"/>
    <w:rsid w:val="004D12AA"/>
    <w:rsid w:val="004D192A"/>
    <w:rsid w:val="004D43A1"/>
    <w:rsid w:val="004D5F02"/>
    <w:rsid w:val="004E2BC1"/>
    <w:rsid w:val="00506A24"/>
    <w:rsid w:val="00514751"/>
    <w:rsid w:val="00515047"/>
    <w:rsid w:val="00523434"/>
    <w:rsid w:val="005255E9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3FA2"/>
    <w:rsid w:val="00677349"/>
    <w:rsid w:val="00680F1A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6F7E76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871CC"/>
    <w:rsid w:val="007918A5"/>
    <w:rsid w:val="007918E3"/>
    <w:rsid w:val="007B3A4E"/>
    <w:rsid w:val="007B4B7E"/>
    <w:rsid w:val="007C4958"/>
    <w:rsid w:val="007D2344"/>
    <w:rsid w:val="007D26F8"/>
    <w:rsid w:val="007D6075"/>
    <w:rsid w:val="007E28BB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A3398"/>
    <w:rsid w:val="008B2B2B"/>
    <w:rsid w:val="008B7F99"/>
    <w:rsid w:val="008D27F3"/>
    <w:rsid w:val="008E01E2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86DD0"/>
    <w:rsid w:val="0099155B"/>
    <w:rsid w:val="009B5849"/>
    <w:rsid w:val="009B7A63"/>
    <w:rsid w:val="009D0764"/>
    <w:rsid w:val="009D2422"/>
    <w:rsid w:val="009D52FC"/>
    <w:rsid w:val="009E57B4"/>
    <w:rsid w:val="009F1924"/>
    <w:rsid w:val="009F51EB"/>
    <w:rsid w:val="00A0200D"/>
    <w:rsid w:val="00A037DF"/>
    <w:rsid w:val="00A25D61"/>
    <w:rsid w:val="00A43109"/>
    <w:rsid w:val="00A46751"/>
    <w:rsid w:val="00A546FB"/>
    <w:rsid w:val="00A5569F"/>
    <w:rsid w:val="00A62E7E"/>
    <w:rsid w:val="00A66BC5"/>
    <w:rsid w:val="00A719CA"/>
    <w:rsid w:val="00A74722"/>
    <w:rsid w:val="00A926DE"/>
    <w:rsid w:val="00A95AAF"/>
    <w:rsid w:val="00AA195C"/>
    <w:rsid w:val="00AB08D5"/>
    <w:rsid w:val="00AB7B1D"/>
    <w:rsid w:val="00AC0FA5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5C06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2085"/>
    <w:rsid w:val="00DA443E"/>
    <w:rsid w:val="00DA6679"/>
    <w:rsid w:val="00DB0246"/>
    <w:rsid w:val="00DB1755"/>
    <w:rsid w:val="00DD0C89"/>
    <w:rsid w:val="00DD3088"/>
    <w:rsid w:val="00DD6D2C"/>
    <w:rsid w:val="00DE434A"/>
    <w:rsid w:val="00DF679B"/>
    <w:rsid w:val="00E07619"/>
    <w:rsid w:val="00E219B6"/>
    <w:rsid w:val="00E402A7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A6756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5FA5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E3ED4"/>
    <w:rsid w:val="00FE5F26"/>
    <w:rsid w:val="00FF3BE9"/>
    <w:rsid w:val="00FF5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2DE95F0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150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microc.2019.03.026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a.alnaimat@ahu.edu.j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2.wdp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</TotalTime>
  <Pages>5</Pages>
  <Words>83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5604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Alnaimat Alá Salem Ali</cp:lastModifiedBy>
  <cp:revision>82</cp:revision>
  <cp:lastPrinted>2021-02-10T08:40:00Z</cp:lastPrinted>
  <dcterms:created xsi:type="dcterms:W3CDTF">2021-02-03T12:56:00Z</dcterms:created>
  <dcterms:modified xsi:type="dcterms:W3CDTF">2021-06-18T19:38:00Z</dcterms:modified>
</cp:coreProperties>
</file>